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57058D11" w14:textId="3402FCBC" w:rsidR="00DC743B"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6083353" w:history="1">
            <w:r w:rsidR="00DC743B" w:rsidRPr="000F2204">
              <w:rPr>
                <w:rStyle w:val="Hyperlink"/>
                <w:b/>
                <w:bCs/>
                <w:noProof/>
              </w:rPr>
              <w:t>Introduction</w:t>
            </w:r>
            <w:r w:rsidR="00DC743B">
              <w:rPr>
                <w:noProof/>
                <w:webHidden/>
              </w:rPr>
              <w:tab/>
            </w:r>
            <w:r w:rsidR="00DC743B">
              <w:rPr>
                <w:noProof/>
                <w:webHidden/>
              </w:rPr>
              <w:fldChar w:fldCharType="begin"/>
            </w:r>
            <w:r w:rsidR="00DC743B">
              <w:rPr>
                <w:noProof/>
                <w:webHidden/>
              </w:rPr>
              <w:instrText xml:space="preserve"> PAGEREF _Toc126083353 \h </w:instrText>
            </w:r>
            <w:r w:rsidR="00DC743B">
              <w:rPr>
                <w:noProof/>
                <w:webHidden/>
              </w:rPr>
            </w:r>
            <w:r w:rsidR="00DC743B">
              <w:rPr>
                <w:noProof/>
                <w:webHidden/>
              </w:rPr>
              <w:fldChar w:fldCharType="separate"/>
            </w:r>
            <w:r w:rsidR="00DC743B">
              <w:rPr>
                <w:noProof/>
                <w:webHidden/>
              </w:rPr>
              <w:t>2</w:t>
            </w:r>
            <w:r w:rsidR="00DC743B">
              <w:rPr>
                <w:noProof/>
                <w:webHidden/>
              </w:rPr>
              <w:fldChar w:fldCharType="end"/>
            </w:r>
          </w:hyperlink>
        </w:p>
        <w:p w14:paraId="0B01B054" w14:textId="09A396FA" w:rsidR="00DC743B" w:rsidRDefault="00000000">
          <w:pPr>
            <w:pStyle w:val="TOC1"/>
            <w:rPr>
              <w:rFonts w:asciiTheme="minorHAnsi" w:hAnsiTheme="minorHAnsi" w:cstheme="minorBidi"/>
              <w:b w:val="0"/>
              <w:bCs w:val="0"/>
              <w:sz w:val="24"/>
            </w:rPr>
          </w:pPr>
          <w:hyperlink w:anchor="_Toc126083354" w:history="1">
            <w:r w:rsidR="00DC743B" w:rsidRPr="000F2204">
              <w:rPr>
                <w:rStyle w:val="Hyperlink"/>
              </w:rPr>
              <w:t>Lab 1 – Set up the AnyCloud</w:t>
            </w:r>
            <w:r w:rsidR="00DC743B" w:rsidRPr="000F2204">
              <w:rPr>
                <w:rStyle w:val="Hyperlink"/>
                <w:vertAlign w:val="superscript"/>
              </w:rPr>
              <w:t>TM</w:t>
            </w:r>
            <w:r w:rsidR="00DC743B" w:rsidRPr="000F2204">
              <w:rPr>
                <w:rStyle w:val="Hyperlink"/>
              </w:rPr>
              <w:t xml:space="preserve"> OOB Demo for the WBZ451 Curiosity Board as the Host MCU</w:t>
            </w:r>
            <w:r w:rsidR="00DC743B">
              <w:rPr>
                <w:webHidden/>
              </w:rPr>
              <w:tab/>
            </w:r>
            <w:r w:rsidR="00DC743B">
              <w:rPr>
                <w:webHidden/>
              </w:rPr>
              <w:fldChar w:fldCharType="begin"/>
            </w:r>
            <w:r w:rsidR="00DC743B">
              <w:rPr>
                <w:webHidden/>
              </w:rPr>
              <w:instrText xml:space="preserve"> PAGEREF _Toc126083354 \h </w:instrText>
            </w:r>
            <w:r w:rsidR="00DC743B">
              <w:rPr>
                <w:webHidden/>
              </w:rPr>
            </w:r>
            <w:r w:rsidR="00DC743B">
              <w:rPr>
                <w:webHidden/>
              </w:rPr>
              <w:fldChar w:fldCharType="separate"/>
            </w:r>
            <w:r w:rsidR="00DC743B">
              <w:rPr>
                <w:webHidden/>
              </w:rPr>
              <w:t>3</w:t>
            </w:r>
            <w:r w:rsidR="00DC743B">
              <w:rPr>
                <w:webHidden/>
              </w:rPr>
              <w:fldChar w:fldCharType="end"/>
            </w:r>
          </w:hyperlink>
        </w:p>
        <w:p w14:paraId="5AD63040" w14:textId="1E693B11" w:rsidR="00DC743B" w:rsidRDefault="00000000">
          <w:pPr>
            <w:pStyle w:val="TOC1"/>
            <w:rPr>
              <w:rFonts w:asciiTheme="minorHAnsi" w:hAnsiTheme="minorHAnsi" w:cstheme="minorBidi"/>
              <w:b w:val="0"/>
              <w:bCs w:val="0"/>
              <w:sz w:val="24"/>
            </w:rPr>
          </w:pPr>
          <w:hyperlink w:anchor="_Toc126083355" w:history="1">
            <w:r w:rsidR="00DC743B" w:rsidRPr="000F2204">
              <w:rPr>
                <w:rStyle w:val="Hyperlink"/>
              </w:rPr>
              <w:t>Lab 2 – Add Sensors to Device</w:t>
            </w:r>
            <w:r w:rsidR="00DC743B">
              <w:rPr>
                <w:webHidden/>
              </w:rPr>
              <w:tab/>
            </w:r>
            <w:r w:rsidR="00DC743B">
              <w:rPr>
                <w:webHidden/>
              </w:rPr>
              <w:fldChar w:fldCharType="begin"/>
            </w:r>
            <w:r w:rsidR="00DC743B">
              <w:rPr>
                <w:webHidden/>
              </w:rPr>
              <w:instrText xml:space="preserve"> PAGEREF _Toc126083355 \h </w:instrText>
            </w:r>
            <w:r w:rsidR="00DC743B">
              <w:rPr>
                <w:webHidden/>
              </w:rPr>
            </w:r>
            <w:r w:rsidR="00DC743B">
              <w:rPr>
                <w:webHidden/>
              </w:rPr>
              <w:fldChar w:fldCharType="separate"/>
            </w:r>
            <w:r w:rsidR="00DC743B">
              <w:rPr>
                <w:webHidden/>
              </w:rPr>
              <w:t>4</w:t>
            </w:r>
            <w:r w:rsidR="00DC743B">
              <w:rPr>
                <w:webHidden/>
              </w:rPr>
              <w:fldChar w:fldCharType="end"/>
            </w:r>
          </w:hyperlink>
        </w:p>
        <w:p w14:paraId="6605E7C1" w14:textId="6850048A" w:rsidR="00DC743B" w:rsidRDefault="00000000">
          <w:pPr>
            <w:pStyle w:val="TOC1"/>
            <w:rPr>
              <w:rFonts w:asciiTheme="minorHAnsi" w:hAnsiTheme="minorHAnsi" w:cstheme="minorBidi"/>
              <w:b w:val="0"/>
              <w:bCs w:val="0"/>
              <w:sz w:val="24"/>
            </w:rPr>
          </w:pPr>
          <w:hyperlink w:anchor="_Toc126083356" w:history="1">
            <w:r w:rsidR="00DC743B" w:rsidRPr="000F2204">
              <w:rPr>
                <w:rStyle w:val="Hyperlink"/>
              </w:rPr>
              <w:t>Lab 3 – Modify the IoT Central Application</w:t>
            </w:r>
            <w:r w:rsidR="00DC743B">
              <w:rPr>
                <w:webHidden/>
              </w:rPr>
              <w:tab/>
            </w:r>
            <w:r w:rsidR="00DC743B">
              <w:rPr>
                <w:webHidden/>
              </w:rPr>
              <w:fldChar w:fldCharType="begin"/>
            </w:r>
            <w:r w:rsidR="00DC743B">
              <w:rPr>
                <w:webHidden/>
              </w:rPr>
              <w:instrText xml:space="preserve"> PAGEREF _Toc126083356 \h </w:instrText>
            </w:r>
            <w:r w:rsidR="00DC743B">
              <w:rPr>
                <w:webHidden/>
              </w:rPr>
            </w:r>
            <w:r w:rsidR="00DC743B">
              <w:rPr>
                <w:webHidden/>
              </w:rPr>
              <w:fldChar w:fldCharType="separate"/>
            </w:r>
            <w:r w:rsidR="00DC743B">
              <w:rPr>
                <w:webHidden/>
              </w:rPr>
              <w:t>11</w:t>
            </w:r>
            <w:r w:rsidR="00DC743B">
              <w:rPr>
                <w:webHidden/>
              </w:rPr>
              <w:fldChar w:fldCharType="end"/>
            </w:r>
          </w:hyperlink>
        </w:p>
        <w:p w14:paraId="0B98D585" w14:textId="0ABDFCFF" w:rsidR="00DC743B" w:rsidRDefault="00000000">
          <w:pPr>
            <w:pStyle w:val="TOC1"/>
            <w:rPr>
              <w:rFonts w:asciiTheme="minorHAnsi" w:hAnsiTheme="minorHAnsi" w:cstheme="minorBidi"/>
              <w:b w:val="0"/>
              <w:bCs w:val="0"/>
              <w:sz w:val="24"/>
            </w:rPr>
          </w:pPr>
          <w:hyperlink w:anchor="_Toc126083357" w:history="1">
            <w:r w:rsidR="00DC743B" w:rsidRPr="000F2204">
              <w:rPr>
                <w:rStyle w:val="Hyperlink"/>
              </w:rPr>
              <w:t>Lab 4 – Extend the IoT Central Application</w:t>
            </w:r>
            <w:r w:rsidR="00DC743B">
              <w:rPr>
                <w:webHidden/>
              </w:rPr>
              <w:tab/>
            </w:r>
            <w:r w:rsidR="00DC743B">
              <w:rPr>
                <w:webHidden/>
              </w:rPr>
              <w:fldChar w:fldCharType="begin"/>
            </w:r>
            <w:r w:rsidR="00DC743B">
              <w:rPr>
                <w:webHidden/>
              </w:rPr>
              <w:instrText xml:space="preserve"> PAGEREF _Toc126083357 \h </w:instrText>
            </w:r>
            <w:r w:rsidR="00DC743B">
              <w:rPr>
                <w:webHidden/>
              </w:rPr>
            </w:r>
            <w:r w:rsidR="00DC743B">
              <w:rPr>
                <w:webHidden/>
              </w:rPr>
              <w:fldChar w:fldCharType="separate"/>
            </w:r>
            <w:r w:rsidR="00DC743B">
              <w:rPr>
                <w:webHidden/>
              </w:rPr>
              <w:t>28</w:t>
            </w:r>
            <w:r w:rsidR="00DC743B">
              <w:rPr>
                <w:webHidden/>
              </w:rPr>
              <w:fldChar w:fldCharType="end"/>
            </w:r>
          </w:hyperlink>
        </w:p>
        <w:p w14:paraId="21541B29" w14:textId="01441335"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6083353"/>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2F2AFBB6" w:rsidR="00EA1A6F" w:rsidRDefault="00000000" w:rsidP="00EA1A6F">
      <w:pPr>
        <w:pStyle w:val="ListParagraph"/>
        <w:keepNext/>
        <w:numPr>
          <w:ilvl w:val="0"/>
          <w:numId w:val="1"/>
        </w:numPr>
        <w:spacing w:after="0" w:line="276" w:lineRule="auto"/>
        <w:rPr>
          <w:lang w:bidi="gu-IN"/>
        </w:rPr>
      </w:pPr>
      <w:hyperlink r:id="rId18" w:history="1">
        <w:r w:rsidR="00073D89">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7FD9578E"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w:t>
      </w:r>
      <w:r w:rsidR="00073D89">
        <w:t>c</w:t>
      </w:r>
      <w:r w:rsidR="002760F3">
        <w:t xml:space="preserve">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6083354"/>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7490DD91"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w:t>
      </w:r>
      <w:r w:rsidR="00125C06">
        <w:t xml:space="preserve">use an Out-Of-Box demo to </w:t>
      </w:r>
      <w:r>
        <w:t xml:space="preserve">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5B0FBE2D" w:rsidR="009B6F39" w:rsidRDefault="009558B5" w:rsidP="009B6F39">
      <w:pPr>
        <w:widowControl w:val="0"/>
        <w:autoSpaceDE w:val="0"/>
        <w:autoSpaceDN w:val="0"/>
        <w:adjustRightInd w:val="0"/>
        <w:spacing w:after="120" w:line="240" w:lineRule="auto"/>
        <w:rPr>
          <w:rStyle w:val="Hyperlink"/>
        </w:rPr>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00C165F8" w:rsidRPr="00C165F8">
          <w:rPr>
            <w:rStyle w:val="Hyperlink"/>
          </w:rPr>
          <w:t>repository</w:t>
        </w:r>
      </w:hyperlink>
      <w:r w:rsidR="00C165F8">
        <w:t xml:space="preserve"> </w:t>
      </w:r>
      <w:r w:rsidR="00F72FC5">
        <w:t xml:space="preserve">(up until the section titled “Adding Extra Sensors to the Embedded Firmware Example” which </w:t>
      </w:r>
      <w:r w:rsidR="002A46E8">
        <w:t>is achieved with</w:t>
      </w:r>
      <w:r w:rsidR="00F72FC5">
        <w:t xml:space="preserve"> </w:t>
      </w:r>
      <w:r w:rsidR="00B13993">
        <w:t>the remainder of the lab exercises</w:t>
      </w:r>
      <w:r w:rsidR="00F72FC5">
        <w:t xml:space="preserve"> </w:t>
      </w:r>
      <w:r w:rsidR="00F72FC5">
        <w:sym w:font="Wingdings" w:char="F04A"/>
      </w:r>
      <w:r w:rsidR="00F72FC5">
        <w:t>)</w:t>
      </w:r>
    </w:p>
    <w:p w14:paraId="74C90984" w14:textId="44BA7290" w:rsidR="005050ED" w:rsidRDefault="005050ED" w:rsidP="009B6F39">
      <w:pPr>
        <w:widowControl w:val="0"/>
        <w:autoSpaceDE w:val="0"/>
        <w:autoSpaceDN w:val="0"/>
        <w:adjustRightInd w:val="0"/>
        <w:spacing w:after="120" w:line="240" w:lineRule="auto"/>
      </w:pPr>
      <w:r>
        <w:t xml:space="preserve">NOTE: </w:t>
      </w:r>
      <w:r w:rsidR="00C165F8">
        <w:t>I</w:t>
      </w:r>
      <w:r>
        <w:t>f you had previously gone through the repository and successfully connected the WBZ451 Curiosity Board to IoT Central, proceed to Lab 2.</w:t>
      </w:r>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6083355"/>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6838336F" w:rsidR="00994605" w:rsidRDefault="008B62A6" w:rsidP="00994605">
      <w:pPr>
        <w:spacing w:after="120" w:line="240" w:lineRule="auto"/>
      </w:pPr>
      <w:r>
        <w:t>Learn how to add extra sensor</w:t>
      </w:r>
      <w:r w:rsidR="009F4CB4">
        <w:t>s</w:t>
      </w:r>
      <w:r>
        <w:t xml:space="preserve"> to an existing </w:t>
      </w:r>
      <w:r w:rsidR="00073D89">
        <w:t xml:space="preserve">IoT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752A55B1"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hyperlink r:id="rId23" w:history="1">
        <w:proofErr w:type="spellStart"/>
        <w:r w:rsidRPr="00073D89">
          <w:rPr>
            <w:rStyle w:val="Hyperlink"/>
          </w:rPr>
          <w:t>MikroElektronika</w:t>
        </w:r>
        <w:proofErr w:type="spellEnd"/>
      </w:hyperlink>
      <w:r w:rsidR="0054788D">
        <w:t xml:space="preserve"> Multimeter</w:t>
      </w:r>
      <w:r>
        <w:t xml:space="preserve"> </w:t>
      </w:r>
      <w:r w:rsidR="00073D89">
        <w:t>c</w:t>
      </w:r>
      <w:r>
        <w:t xml:space="preserve">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w:t>
      </w:r>
      <w:r w:rsidR="00073D89">
        <w:t>c</w:t>
      </w:r>
      <w:r w:rsidR="0045642F">
        <w:t>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080DF391"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w:t>
      </w:r>
      <w:r w:rsidR="00EA3D46">
        <w:rPr>
          <w:b/>
          <w:bCs/>
        </w:rPr>
        <w:t>c</w:t>
      </w:r>
      <w:r w:rsidR="004C1B51">
        <w:rPr>
          <w:b/>
          <w:bCs/>
        </w:rPr>
        <w:t>lick</w:t>
      </w:r>
    </w:p>
    <w:p w14:paraId="72984916" w14:textId="4DAFE9A1"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 xml:space="preserve">Install the </w:t>
      </w:r>
      <w:r w:rsidRPr="00F31AD7">
        <w:rPr>
          <w:b/>
          <w:bCs/>
        </w:rPr>
        <w:t xml:space="preserve">XPRO-Adapter </w:t>
      </w:r>
      <w:r w:rsidR="00073D89" w:rsidRPr="00F31AD7">
        <w:rPr>
          <w:b/>
          <w:bCs/>
        </w:rPr>
        <w:t>c</w:t>
      </w:r>
      <w:r w:rsidRPr="00F31AD7">
        <w:rPr>
          <w:b/>
          <w:bCs/>
        </w:rPr>
        <w:t>lick</w:t>
      </w:r>
      <w:r w:rsidRPr="009D0578">
        <w:t xml:space="preserve">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760B231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F31AD7">
        <w:rPr>
          <w:b/>
          <w:bCs/>
        </w:rPr>
        <w:t>mikroBUS</w:t>
      </w:r>
      <w:proofErr w:type="spellEnd"/>
      <w:r w:rsidRPr="00F31AD7">
        <w:rPr>
          <w:b/>
          <w:bCs/>
        </w:rPr>
        <w:t xml:space="preserve"> </w:t>
      </w:r>
      <w:proofErr w:type="spellStart"/>
      <w:r w:rsidRPr="00F31AD7">
        <w:rPr>
          <w:b/>
          <w:bCs/>
        </w:rPr>
        <w:t>Xplained</w:t>
      </w:r>
      <w:proofErr w:type="spellEnd"/>
      <w:r w:rsidRPr="00F31AD7">
        <w:rPr>
          <w:b/>
          <w:bCs/>
        </w:rPr>
        <w:t xml:space="preserve"> Pro</w:t>
      </w:r>
      <w:r w:rsidRPr="009D0578">
        <w:t xml:space="preserve"> to the XPRO-Adapter </w:t>
      </w:r>
      <w:r w:rsidR="00073D89">
        <w:t>c</w:t>
      </w:r>
      <w:r w:rsidRPr="009D0578">
        <w:t>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5">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w:t>
      </w:r>
      <w:r w:rsidRPr="00F31AD7">
        <w:rPr>
          <w:b/>
          <w:bCs/>
        </w:rPr>
        <w:t xml:space="preserve">Multimeter </w:t>
      </w:r>
      <w:r w:rsidR="00C75907" w:rsidRPr="00F31AD7">
        <w:rPr>
          <w:b/>
          <w:bCs/>
        </w:rPr>
        <w:t>c</w:t>
      </w:r>
      <w:r w:rsidRPr="00F31AD7">
        <w:rPr>
          <w:b/>
          <w:bCs/>
        </w:rPr>
        <w:t>lick</w:t>
      </w:r>
      <w:r w:rsidRPr="009D0578">
        <w:t xml:space="preserve">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6C54E2EA"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Connect</w:t>
      </w:r>
      <w:r w:rsidR="00E40CFA">
        <w:t xml:space="preserve"> </w:t>
      </w:r>
      <w:r w:rsidRPr="009D0578">
        <w:t xml:space="preserve">3 jumper wires between the XPRO-Adapter </w:t>
      </w:r>
      <w:r w:rsidR="00073D89">
        <w:t>c</w:t>
      </w:r>
      <w:r w:rsidRPr="009D0578">
        <w:t xml:space="preserve">lick &amp; WFI32-IoT </w:t>
      </w:r>
      <w:r w:rsidR="00E40CFA">
        <w:t>Development B</w:t>
      </w:r>
      <w:r w:rsidRPr="009D0578">
        <w:t>oard as shown in the following wiring diagram</w:t>
      </w:r>
    </w:p>
    <w:p w14:paraId="4ADB220B" w14:textId="3FAB5248" w:rsidR="002557E7" w:rsidRPr="00295407" w:rsidRDefault="00B97980" w:rsidP="00E76026">
      <w:pPr>
        <w:widowControl w:val="0"/>
        <w:autoSpaceDE w:val="0"/>
        <w:autoSpaceDN w:val="0"/>
        <w:adjustRightInd w:val="0"/>
        <w:spacing w:before="240" w:after="120" w:line="240" w:lineRule="auto"/>
        <w:ind w:left="1267" w:hanging="720"/>
        <w:rPr>
          <w:b/>
          <w:bCs/>
        </w:rPr>
      </w:pPr>
      <w:r>
        <w:rPr>
          <w:b/>
          <w:bCs/>
          <w:noProof/>
        </w:rPr>
        <w:drawing>
          <wp:inline distT="0" distB="0" distL="0" distR="0" wp14:anchorId="2A807005" wp14:editId="76D80F0D">
            <wp:extent cx="6492240" cy="285813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92240" cy="2858135"/>
                    </a:xfrm>
                    <a:prstGeom prst="rect">
                      <a:avLst/>
                    </a:prstGeom>
                  </pic:spPr>
                </pic:pic>
              </a:graphicData>
            </a:graphic>
          </wp:inline>
        </w:drawing>
      </w:r>
    </w:p>
    <w:p w14:paraId="075A1712" w14:textId="1890F851" w:rsidR="00B97980" w:rsidRPr="00A94D77" w:rsidRDefault="00B97980" w:rsidP="00A94D77">
      <w:pPr>
        <w:widowControl w:val="0"/>
        <w:autoSpaceDE w:val="0"/>
        <w:autoSpaceDN w:val="0"/>
        <w:adjustRightInd w:val="0"/>
        <w:spacing w:before="240" w:after="120" w:line="240" w:lineRule="auto"/>
        <w:ind w:left="1454" w:hanging="907"/>
      </w:pPr>
      <w:r w:rsidRPr="00295407">
        <w:rPr>
          <w:b/>
          <w:bCs/>
        </w:rPr>
        <w:t xml:space="preserve">Step </w:t>
      </w:r>
      <w:r>
        <w:rPr>
          <w:b/>
          <w:bCs/>
        </w:rPr>
        <w:t>1e</w:t>
      </w:r>
      <w:r w:rsidRPr="00295407">
        <w:rPr>
          <w:b/>
          <w:bCs/>
        </w:rPr>
        <w:t>:</w:t>
      </w:r>
      <w:r w:rsidRPr="00295407">
        <w:t xml:space="preserve"> </w:t>
      </w:r>
      <w:r>
        <w:t>On the XPRO-Adapter click board</w:t>
      </w:r>
      <w:r w:rsidR="00A94D77">
        <w:t xml:space="preserve">, </w:t>
      </w:r>
      <w:r w:rsidR="00A94D77" w:rsidRPr="00A94D77">
        <w:rPr>
          <w:b/>
          <w:bCs/>
        </w:rPr>
        <w:t>r</w:t>
      </w:r>
      <w:r w:rsidRPr="00A94D77">
        <w:rPr>
          <w:b/>
          <w:bCs/>
        </w:rPr>
        <w:t>emove</w:t>
      </w:r>
      <w:r>
        <w:t xml:space="preserve"> the mechanical jumper</w:t>
      </w:r>
      <w:r w:rsidR="00A94D77">
        <w:t>s</w:t>
      </w:r>
      <w:r>
        <w:t xml:space="preserve"> next to </w:t>
      </w:r>
      <w:r w:rsidRPr="00A94D77">
        <w:rPr>
          <w:b/>
          <w:bCs/>
        </w:rPr>
        <w:t>RST</w:t>
      </w:r>
      <w:r w:rsidR="00A94D77" w:rsidRPr="00A94D77">
        <w:t xml:space="preserve"> &amp;</w:t>
      </w:r>
      <w:r w:rsidR="00A94D77">
        <w:rPr>
          <w:b/>
          <w:bCs/>
        </w:rPr>
        <w:t xml:space="preserve"> </w:t>
      </w:r>
      <w:r w:rsidRPr="00A94D77">
        <w:rPr>
          <w:b/>
          <w:bCs/>
        </w:rPr>
        <w:t>PWM</w:t>
      </w:r>
    </w:p>
    <w:p w14:paraId="5E6B806C" w14:textId="5D2A9B94" w:rsidR="00A94D77" w:rsidRDefault="00A94D77" w:rsidP="00A94D77">
      <w:pPr>
        <w:widowControl w:val="0"/>
        <w:autoSpaceDE w:val="0"/>
        <w:autoSpaceDN w:val="0"/>
        <w:adjustRightInd w:val="0"/>
        <w:spacing w:after="0" w:line="240" w:lineRule="auto"/>
        <w:ind w:left="1454" w:hanging="907"/>
        <w:rPr>
          <w:b/>
          <w:bCs/>
        </w:rPr>
      </w:pPr>
    </w:p>
    <w:p w14:paraId="469F6FA1" w14:textId="5E3DE225" w:rsidR="00A94D77" w:rsidRDefault="00DC743B" w:rsidP="00A94D77">
      <w:pPr>
        <w:widowControl w:val="0"/>
        <w:autoSpaceDE w:val="0"/>
        <w:autoSpaceDN w:val="0"/>
        <w:adjustRightInd w:val="0"/>
        <w:spacing w:after="0" w:line="240" w:lineRule="auto"/>
        <w:ind w:left="1454" w:hanging="907"/>
      </w:pPr>
      <w:r>
        <w:rPr>
          <w:b/>
          <w:bCs/>
          <w:noProof/>
        </w:rPr>
        <mc:AlternateContent>
          <mc:Choice Requires="wps">
            <w:drawing>
              <wp:anchor distT="0" distB="0" distL="114300" distR="114300" simplePos="0" relativeHeight="251875328" behindDoc="0" locked="0" layoutInCell="1" allowOverlap="1" wp14:anchorId="5FA45582" wp14:editId="41ACED70">
                <wp:simplePos x="0" y="0"/>
                <wp:positionH relativeFrom="column">
                  <wp:posOffset>1267460</wp:posOffset>
                </wp:positionH>
                <wp:positionV relativeFrom="paragraph">
                  <wp:posOffset>360045</wp:posOffset>
                </wp:positionV>
                <wp:extent cx="386080" cy="35560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A45582" id="_x0000_t202" coordsize="21600,21600" o:spt="202" path="m,l,21600r21600,l21600,xe">
                <v:stroke joinstyle="miter"/>
                <v:path gradientshapeok="t" o:connecttype="rect"/>
              </v:shapetype>
              <v:shape id="Text Box 139" o:spid="_x0000_s1027" type="#_x0000_t202" style="position:absolute;left:0;text-align:left;margin-left:99.8pt;margin-top:28.35pt;width:30.4pt;height:28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6k4GA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" filled="f" stroked="f" strokeweight=".5pt">
                <v:textbo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v:textbox>
              </v:shape>
            </w:pict>
          </mc:Fallback>
        </mc:AlternateContent>
      </w:r>
      <w:r w:rsidR="00EA3D46">
        <w:rPr>
          <w:b/>
          <w:bCs/>
          <w:noProof/>
        </w:rPr>
        <mc:AlternateContent>
          <mc:Choice Requires="wps">
            <w:drawing>
              <wp:anchor distT="0" distB="0" distL="114300" distR="114300" simplePos="0" relativeHeight="251877376" behindDoc="0" locked="0" layoutInCell="1" allowOverlap="1" wp14:anchorId="20FD1383" wp14:editId="07197B03">
                <wp:simplePos x="0" y="0"/>
                <wp:positionH relativeFrom="column">
                  <wp:posOffset>1421130</wp:posOffset>
                </wp:positionH>
                <wp:positionV relativeFrom="paragraph">
                  <wp:posOffset>744220</wp:posOffset>
                </wp:positionV>
                <wp:extent cx="386080" cy="35560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D1383" id="Text Box 146" o:spid="_x0000_s1028" type="#_x0000_t202" style="position:absolute;left:0;text-align:left;margin-left:111.9pt;margin-top:58.6pt;width:30.4pt;height:2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GwicGg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" filled="f" stroked="f" strokeweight=".5pt">
                <v:textbo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v:textbox>
              </v:shape>
            </w:pict>
          </mc:Fallback>
        </mc:AlternateContent>
      </w:r>
      <w:r w:rsidR="00A94D77">
        <w:rPr>
          <w:noProof/>
        </w:rPr>
        <mc:AlternateContent>
          <mc:Choice Requires="wps">
            <w:drawing>
              <wp:anchor distT="0" distB="0" distL="114300" distR="114300" simplePos="0" relativeHeight="251874304" behindDoc="0" locked="0" layoutInCell="1" allowOverlap="1" wp14:anchorId="241BA17B" wp14:editId="1B8D2472">
                <wp:simplePos x="0" y="0"/>
                <wp:positionH relativeFrom="column">
                  <wp:posOffset>2984500</wp:posOffset>
                </wp:positionH>
                <wp:positionV relativeFrom="paragraph">
                  <wp:posOffset>415925</wp:posOffset>
                </wp:positionV>
                <wp:extent cx="670560" cy="594360"/>
                <wp:effectExtent l="12700" t="38100" r="27940" b="40640"/>
                <wp:wrapNone/>
                <wp:docPr id="86" name="Right Arrow 86"/>
                <wp:cNvGraphicFramePr/>
                <a:graphic xmlns:a="http://schemas.openxmlformats.org/drawingml/2006/main">
                  <a:graphicData uri="http://schemas.microsoft.com/office/word/2010/wordprocessingShape">
                    <wps:wsp>
                      <wps:cNvSpPr/>
                      <wps:spPr>
                        <a:xfrm>
                          <a:off x="0" y="0"/>
                          <a:ext cx="670560" cy="5943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8168D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6" o:spid="_x0000_s1026" type="#_x0000_t13" style="position:absolute;margin-left:235pt;margin-top:32.75pt;width:52.8pt;height:46.8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" adj="12027" fillcolor="red" strokecolor="#243f60 [1604]" strokeweight="2pt"/>
            </w:pict>
          </mc:Fallback>
        </mc:AlternateContent>
      </w:r>
      <w:r w:rsidR="00A94D77" w:rsidRPr="00A94D77">
        <w:rPr>
          <w:noProof/>
        </w:rPr>
        <mc:AlternateContent>
          <mc:Choice Requires="wps">
            <w:drawing>
              <wp:anchor distT="0" distB="0" distL="114300" distR="114300" simplePos="0" relativeHeight="251873280" behindDoc="0" locked="0" layoutInCell="1" allowOverlap="1" wp14:anchorId="0572A06F" wp14:editId="5E40CEB5">
                <wp:simplePos x="0" y="0"/>
                <wp:positionH relativeFrom="column">
                  <wp:posOffset>1399858</wp:posOffset>
                </wp:positionH>
                <wp:positionV relativeFrom="paragraph">
                  <wp:posOffset>794067</wp:posOffset>
                </wp:positionV>
                <wp:extent cx="347982" cy="201296"/>
                <wp:effectExtent l="9842" t="15558" r="30163" b="30162"/>
                <wp:wrapNone/>
                <wp:docPr id="62" name="Rectangle 13"/>
                <wp:cNvGraphicFramePr/>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42FD56" id="Rectangle 13" o:spid="_x0000_s1026" style="position:absolute;margin-left:110.25pt;margin-top:62.5pt;width:27.4pt;height:15.85pt;rotation:90;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" filled="f" strokecolor="red" strokeweight="3pt"/>
            </w:pict>
          </mc:Fallback>
        </mc:AlternateContent>
      </w:r>
      <w:r w:rsidR="00A94D77" w:rsidRPr="00A94D77">
        <w:rPr>
          <w:noProof/>
        </w:rPr>
        <mc:AlternateContent>
          <mc:Choice Requires="wps">
            <w:drawing>
              <wp:anchor distT="0" distB="0" distL="114300" distR="114300" simplePos="0" relativeHeight="251871232" behindDoc="0" locked="0" layoutInCell="1" allowOverlap="1" wp14:anchorId="103E78EC" wp14:editId="77F06088">
                <wp:simplePos x="0" y="0"/>
                <wp:positionH relativeFrom="column">
                  <wp:posOffset>1244281</wp:posOffset>
                </wp:positionH>
                <wp:positionV relativeFrom="paragraph">
                  <wp:posOffset>407354</wp:posOffset>
                </wp:positionV>
                <wp:extent cx="347982" cy="201296"/>
                <wp:effectExtent l="9842" t="15558" r="30163" b="30162"/>
                <wp:wrapNone/>
                <wp:docPr id="60" name="Rectangle 13"/>
                <wp:cNvGraphicFramePr/>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CD76FF" id="Rectangle 13" o:spid="_x0000_s1026" style="position:absolute;margin-left:97.95pt;margin-top:32.1pt;width:27.4pt;height:15.85pt;rotation:90;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" filled="f" strokecolor="red" strokeweight="3pt"/>
            </w:pict>
          </mc:Fallback>
        </mc:AlternateContent>
      </w:r>
      <w:r w:rsidR="00A94D77" w:rsidRPr="00A94D77">
        <w:rPr>
          <w:noProof/>
        </w:rPr>
        <w:drawing>
          <wp:inline distT="0" distB="0" distL="0" distR="0" wp14:anchorId="699CE102" wp14:editId="1A7001D5">
            <wp:extent cx="1432247" cy="2809569"/>
            <wp:effectExtent l="0" t="2857" r="317" b="318"/>
            <wp:docPr id="43" name="Picture 11" descr="A picture containing text, electronics, circuit&#10;&#10;Description automatically generated">
              <a:extLst xmlns:a="http://schemas.openxmlformats.org/drawingml/2006/main">
                <a:ext uri="{FF2B5EF4-FFF2-40B4-BE49-F238E27FC236}">
                  <a16:creationId xmlns:a16="http://schemas.microsoft.com/office/drawing/2014/main" id="{B22F0062-2E19-A2CF-099B-A7EAC67C95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text, electronics, circuit&#10;&#10;Description automatically generated">
                      <a:extLst>
                        <a:ext uri="{FF2B5EF4-FFF2-40B4-BE49-F238E27FC236}">
                          <a16:creationId xmlns:a16="http://schemas.microsoft.com/office/drawing/2014/main" id="{B22F0062-2E19-A2CF-099B-A7EAC67C9589}"/>
                        </a:ext>
                      </a:extLst>
                    </pic:cNvPr>
                    <pic:cNvPicPr>
                      <a:picLocks noChangeAspect="1"/>
                    </pic:cNvPicPr>
                  </pic:nvPicPr>
                  <pic:blipFill>
                    <a:blip r:embed="rId28"/>
                    <a:stretch>
                      <a:fillRect/>
                    </a:stretch>
                  </pic:blipFill>
                  <pic:spPr>
                    <a:xfrm rot="5400000">
                      <a:off x="0" y="0"/>
                      <a:ext cx="1455135" cy="2854468"/>
                    </a:xfrm>
                    <a:prstGeom prst="rect">
                      <a:avLst/>
                    </a:prstGeom>
                  </pic:spPr>
                </pic:pic>
              </a:graphicData>
            </a:graphic>
          </wp:inline>
        </w:drawing>
      </w:r>
      <w:r w:rsidR="00A94D77" w:rsidRPr="00A94D77">
        <w:rPr>
          <w:noProof/>
        </w:rPr>
        <w:t xml:space="preserve"> </w:t>
      </w:r>
      <w:r w:rsidR="00A94D77">
        <w:rPr>
          <w:noProof/>
        </w:rPr>
        <w:tab/>
      </w:r>
      <w:r w:rsidR="00A94D77">
        <w:rPr>
          <w:noProof/>
        </w:rPr>
        <w:tab/>
      </w:r>
      <w:r w:rsidR="00A94D77">
        <w:rPr>
          <w:noProof/>
        </w:rPr>
        <w:drawing>
          <wp:inline distT="0" distB="0" distL="0" distR="0" wp14:anchorId="371542DE" wp14:editId="4CD9D855">
            <wp:extent cx="2773680" cy="1412883"/>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11561" cy="1432179"/>
                    </a:xfrm>
                    <a:prstGeom prst="rect">
                      <a:avLst/>
                    </a:prstGeom>
                  </pic:spPr>
                </pic:pic>
              </a:graphicData>
            </a:graphic>
          </wp:inline>
        </w:drawing>
      </w:r>
    </w:p>
    <w:p w14:paraId="78003B52" w14:textId="1584C478" w:rsidR="00A94D77" w:rsidRDefault="00A94D77" w:rsidP="00A94D77">
      <w:pPr>
        <w:widowControl w:val="0"/>
        <w:autoSpaceDE w:val="0"/>
        <w:autoSpaceDN w:val="0"/>
        <w:adjustRightInd w:val="0"/>
        <w:spacing w:after="0" w:line="240" w:lineRule="auto"/>
        <w:ind w:left="1454" w:hanging="907"/>
      </w:pPr>
    </w:p>
    <w:p w14:paraId="0ED6F5E1" w14:textId="009131AF" w:rsidR="00B97980" w:rsidRPr="00B97980" w:rsidRDefault="00A94D77" w:rsidP="00A94D77">
      <w:pPr>
        <w:widowControl w:val="0"/>
        <w:autoSpaceDE w:val="0"/>
        <w:autoSpaceDN w:val="0"/>
        <w:adjustRightInd w:val="0"/>
        <w:spacing w:after="0" w:line="240" w:lineRule="auto"/>
        <w:ind w:left="1454" w:hanging="907"/>
      </w:pPr>
      <w:r w:rsidRPr="00295407">
        <w:rPr>
          <w:b/>
          <w:bCs/>
        </w:rPr>
        <w:t xml:space="preserve">Step </w:t>
      </w:r>
      <w:r>
        <w:rPr>
          <w:b/>
          <w:bCs/>
        </w:rPr>
        <w:t>1f</w:t>
      </w:r>
      <w:r w:rsidRPr="00295407">
        <w:rPr>
          <w:b/>
          <w:bCs/>
        </w:rPr>
        <w:t>:</w:t>
      </w:r>
      <w:r w:rsidRPr="00295407">
        <w:t xml:space="preserve"> </w:t>
      </w:r>
      <w:r w:rsidR="00E76026">
        <w:t>U</w:t>
      </w:r>
      <w:r>
        <w:t>se a jumper wire to c</w:t>
      </w:r>
      <w:r w:rsidR="00B97980">
        <w:t>onnect the</w:t>
      </w:r>
      <w:r w:rsidR="00E76026">
        <w:t xml:space="preserve"> pin </w:t>
      </w:r>
      <w:r w:rsidR="00E76026" w:rsidRPr="00E76026">
        <w:rPr>
          <w:i/>
          <w:iCs/>
        </w:rPr>
        <w:t xml:space="preserve">closest </w:t>
      </w:r>
      <w:r w:rsidR="00E76026" w:rsidRPr="00E76026">
        <w:t>to</w:t>
      </w:r>
      <w:r w:rsidR="00B97980" w:rsidRPr="00E76026">
        <w:t xml:space="preserve"> </w:t>
      </w:r>
      <w:r w:rsidR="00B97980" w:rsidRPr="00A94D77">
        <w:rPr>
          <w:b/>
          <w:bCs/>
        </w:rPr>
        <w:t>RST</w:t>
      </w:r>
      <w:r w:rsidR="00B97980">
        <w:t xml:space="preserve"> </w:t>
      </w:r>
      <w:r w:rsidR="00E76026">
        <w:t xml:space="preserve">directly </w:t>
      </w:r>
      <w:r w:rsidR="00B97980">
        <w:t>to the</w:t>
      </w:r>
      <w:r w:rsidR="00EA3D46">
        <w:t xml:space="preserve"> nearby</w:t>
      </w:r>
      <w:r w:rsidR="00B97980">
        <w:t xml:space="preserve"> </w:t>
      </w:r>
      <w:r w:rsidRPr="00A94D77">
        <w:rPr>
          <w:b/>
          <w:bCs/>
        </w:rPr>
        <w:t>PWM+</w:t>
      </w:r>
      <w:r>
        <w:t xml:space="preserve"> pin</w:t>
      </w:r>
    </w:p>
    <w:p w14:paraId="1B64783C" w14:textId="3A568A9C" w:rsidR="00B97980" w:rsidRDefault="00E76026" w:rsidP="004944C8">
      <w:pPr>
        <w:widowControl w:val="0"/>
        <w:autoSpaceDE w:val="0"/>
        <w:autoSpaceDN w:val="0"/>
        <w:adjustRightInd w:val="0"/>
        <w:spacing w:before="240" w:after="120" w:line="240" w:lineRule="auto"/>
        <w:ind w:left="1454" w:hanging="907"/>
        <w:rPr>
          <w:b/>
          <w:bCs/>
        </w:rPr>
      </w:pPr>
      <w:r>
        <w:rPr>
          <w:b/>
          <w:bCs/>
          <w:noProof/>
        </w:rPr>
        <w:drawing>
          <wp:inline distT="0" distB="0" distL="0" distR="0" wp14:anchorId="584A5693" wp14:editId="444D2CAA">
            <wp:extent cx="5618480" cy="2839464"/>
            <wp:effectExtent l="0" t="0" r="0" b="571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30">
                      <a:extLst>
                        <a:ext uri="{28A0092B-C50C-407E-A947-70E740481C1C}">
                          <a14:useLocalDpi xmlns:a14="http://schemas.microsoft.com/office/drawing/2010/main" val="0"/>
                        </a:ext>
                      </a:extLst>
                    </a:blip>
                    <a:stretch>
                      <a:fillRect/>
                    </a:stretch>
                  </pic:blipFill>
                  <pic:spPr>
                    <a:xfrm>
                      <a:off x="0" y="0"/>
                      <a:ext cx="5656457" cy="2858657"/>
                    </a:xfrm>
                    <a:prstGeom prst="rect">
                      <a:avLst/>
                    </a:prstGeom>
                  </pic:spPr>
                </pic:pic>
              </a:graphicData>
            </a:graphic>
          </wp:inline>
        </w:drawing>
      </w:r>
    </w:p>
    <w:p w14:paraId="7BD26F36" w14:textId="36C7FCAE" w:rsidR="004944C8" w:rsidRDefault="004944C8" w:rsidP="004944C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w:t>
      </w:r>
      <w:r w:rsidR="00A94D77">
        <w:rPr>
          <w:b/>
          <w:bCs/>
        </w:rPr>
        <w:t>g</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71C2A97C">
                <wp:simplePos x="0" y="0"/>
                <wp:positionH relativeFrom="column">
                  <wp:posOffset>1117600</wp:posOffset>
                </wp:positionH>
                <wp:positionV relativeFrom="paragraph">
                  <wp:posOffset>87376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4830A4" id="Rectangle 47" o:spid="_x0000_s1026" style="position:absolute;margin-left:88pt;margin-top:68.8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i6JjlOQAAAAQAQAADwAAAAAAAAAAAAAAAADdBAAAZHJzL2Rvd25yZXYueG1sUEsFBgAA&#13;&#10;AAAEAAQA8wAAAO4FAAAAAA==&#13;&#10;" filled="f" strokecolor="red" strokeweight="4pt"/>
            </w:pict>
          </mc:Fallback>
        </mc:AlternateContent>
      </w:r>
      <w:r>
        <w:rPr>
          <w:b/>
          <w:bCs/>
          <w:noProof/>
        </w:rPr>
        <w:drawing>
          <wp:inline distT="0" distB="0" distL="0" distR="0" wp14:anchorId="7D77D686" wp14:editId="0FF9BE17">
            <wp:extent cx="4651641" cy="173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1">
                      <a:extLst>
                        <a:ext uri="{28A0092B-C50C-407E-A947-70E740481C1C}">
                          <a14:useLocalDpi xmlns:a14="http://schemas.microsoft.com/office/drawing/2010/main" val="0"/>
                        </a:ext>
                      </a:extLst>
                    </a:blip>
                    <a:stretch>
                      <a:fillRect/>
                    </a:stretch>
                  </pic:blipFill>
                  <pic:spPr>
                    <a:xfrm>
                      <a:off x="0" y="0"/>
                      <a:ext cx="4666311" cy="1742839"/>
                    </a:xfrm>
                    <a:prstGeom prst="rect">
                      <a:avLst/>
                    </a:prstGeom>
                  </pic:spPr>
                </pic:pic>
              </a:graphicData>
            </a:graphic>
          </wp:inline>
        </w:drawing>
      </w:r>
    </w:p>
    <w:p w14:paraId="78E2424C" w14:textId="69219409"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A94D77">
        <w:rPr>
          <w:b/>
          <w:bCs/>
        </w:rPr>
        <w:t>h</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455DA1C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502297" cy="1483114"/>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4032721" w:rsidR="00994605" w:rsidRDefault="00E76026"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6128" behindDoc="0" locked="0" layoutInCell="1" allowOverlap="1" wp14:anchorId="5A4DCBB8" wp14:editId="1045FCC1">
                <wp:simplePos x="0" y="0"/>
                <wp:positionH relativeFrom="column">
                  <wp:posOffset>3098800</wp:posOffset>
                </wp:positionH>
                <wp:positionV relativeFrom="paragraph">
                  <wp:posOffset>608965</wp:posOffset>
                </wp:positionV>
                <wp:extent cx="1442720" cy="1651000"/>
                <wp:effectExtent l="12700" t="12700" r="17780" b="12700"/>
                <wp:wrapNone/>
                <wp:docPr id="71" name="Oval 71"/>
                <wp:cNvGraphicFramePr/>
                <a:graphic xmlns:a="http://schemas.openxmlformats.org/drawingml/2006/main">
                  <a:graphicData uri="http://schemas.microsoft.com/office/word/2010/wordprocessingShape">
                    <wps:wsp>
                      <wps:cNvSpPr/>
                      <wps:spPr>
                        <a:xfrm>
                          <a:off x="0" y="0"/>
                          <a:ext cx="144272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3CD2B" id="Oval 71" o:spid="_x0000_s1026" style="position:absolute;margin-left:244pt;margin-top:47.95pt;width:113.6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" filled="f" strokecolor="red" strokeweight="2pt"/>
            </w:pict>
          </mc:Fallback>
        </mc:AlternateContent>
      </w:r>
      <w:r>
        <w:rPr>
          <w:noProof/>
        </w:rPr>
        <mc:AlternateContent>
          <mc:Choice Requires="wps">
            <w:drawing>
              <wp:anchor distT="0" distB="0" distL="114300" distR="114300" simplePos="0" relativeHeight="251697152" behindDoc="0" locked="0" layoutInCell="1" allowOverlap="1" wp14:anchorId="01F0D7D7" wp14:editId="2E05FBAA">
                <wp:simplePos x="0" y="0"/>
                <wp:positionH relativeFrom="column">
                  <wp:posOffset>453898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9" type="#_x0000_t66" style="position:absolute;left:0;text-align:left;margin-left:357.4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sidR="009D0578">
        <w:rPr>
          <w:noProof/>
        </w:rPr>
        <w:drawing>
          <wp:inline distT="0" distB="0" distL="0" distR="0" wp14:anchorId="5CB349C6" wp14:editId="13E1E935">
            <wp:extent cx="4168438" cy="2194560"/>
            <wp:effectExtent l="0" t="0" r="0" b="254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80628" cy="2200978"/>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23104" behindDoc="0" locked="0" layoutInCell="1" allowOverlap="1" wp14:anchorId="46B4FF89" wp14:editId="1E20C614">
                <wp:simplePos x="0" y="0"/>
                <wp:positionH relativeFrom="column">
                  <wp:posOffset>-508000</wp:posOffset>
                </wp:positionH>
                <wp:positionV relativeFrom="paragraph">
                  <wp:posOffset>57658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4FF89" id="Right Arrow 6" o:spid="_x0000_s1030" type="#_x0000_t13" style="position:absolute;left:0;text-align:left;margin-left:-40pt;margin-top:45.4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29"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rHfwIAAF4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0ya6WYN1eEJGUI3IsHLlaF3uxchPgmkmaCnpjmPj3RoC23Joac4&#13;&#10;qwF//uk+6VOrkpSzlmas5OHHVqDizH511MSfx1dXaSgzczX9NCEGzyXrc4nbNrdAjTCmjeJlJpN+&#13;&#10;tEdSIzSvtA6WySuJhJPku+Qy4pG5jd3s00KRarnMajSIXsR79+xlAk91Th35sn8V6PvmjdT1D3Cc&#13;&#10;RzF/072dbrJ0sNxG0Ca39qmu/QvQEOdW6hdO2hLnfNY6rcXFLwA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AjrPrH&#13;&#10;fwIAAF4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8"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762D90EC" w:rsidR="00556F7D" w:rsidRDefault="00E76026"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786240" behindDoc="0" locked="0" layoutInCell="1" allowOverlap="1" wp14:anchorId="281B29CC" wp14:editId="3D9814D4">
                <wp:simplePos x="0" y="0"/>
                <wp:positionH relativeFrom="column">
                  <wp:posOffset>-91440</wp:posOffset>
                </wp:positionH>
                <wp:positionV relativeFrom="paragraph">
                  <wp:posOffset>203073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32" type="#_x0000_t13" style="position:absolute;left:0;text-align:left;margin-left:-7.2pt;margin-top:159.9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9MFgQ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Pr>
          <w:noProof/>
        </w:rPr>
        <mc:AlternateContent>
          <mc:Choice Requires="wps">
            <w:drawing>
              <wp:anchor distT="0" distB="0" distL="114300" distR="114300" simplePos="0" relativeHeight="251831296" behindDoc="0" locked="0" layoutInCell="1" allowOverlap="1" wp14:anchorId="2663026E" wp14:editId="4D1D9C41">
                <wp:simplePos x="0" y="0"/>
                <wp:positionH relativeFrom="column">
                  <wp:posOffset>693420</wp:posOffset>
                </wp:positionH>
                <wp:positionV relativeFrom="paragraph">
                  <wp:posOffset>207264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786292" id="Oval 44" o:spid="_x0000_s1026" style="position:absolute;margin-left:54.6pt;margin-top:163.2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4335BC12" w:rsidR="00861266" w:rsidRDefault="00861266" w:rsidP="00861266">
      <w:pPr>
        <w:widowControl w:val="0"/>
        <w:autoSpaceDE w:val="0"/>
        <w:autoSpaceDN w:val="0"/>
        <w:adjustRightInd w:val="0"/>
        <w:spacing w:before="240" w:after="120" w:line="240" w:lineRule="auto"/>
        <w:ind w:left="1454" w:hanging="907"/>
      </w:pPr>
      <w:r w:rsidRPr="00295407">
        <w:rPr>
          <w:b/>
          <w:bCs/>
        </w:rPr>
        <w:t xml:space="preserve">Step </w:t>
      </w:r>
      <w:r w:rsidR="00C75907">
        <w:rPr>
          <w:b/>
          <w:bCs/>
        </w:rPr>
        <w:t>8</w:t>
      </w:r>
      <w:r w:rsidRPr="00295407">
        <w:rPr>
          <w:b/>
          <w:bCs/>
        </w:rPr>
        <w:t>a:</w:t>
      </w:r>
      <w:r w:rsidRPr="00295407">
        <w:t xml:space="preserve"> </w:t>
      </w:r>
      <w:r>
        <w:t xml:space="preserve">Click on the </w:t>
      </w:r>
      <w:r w:rsidRPr="00B04C46">
        <w:rPr>
          <w:b/>
          <w:bCs/>
        </w:rPr>
        <w:t>Clean and Build Main Project</w:t>
      </w:r>
      <w:r>
        <w:t xml:space="preserve"> icon in the MPLAB X main toolbar</w:t>
      </w:r>
    </w:p>
    <w:p w14:paraId="29387C35" w14:textId="7F7CE616" w:rsidR="00861266" w:rsidRDefault="00E76026" w:rsidP="00861266">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703296" behindDoc="0" locked="0" layoutInCell="1" allowOverlap="1" wp14:anchorId="674361E0" wp14:editId="2F93EEE5">
                <wp:simplePos x="0" y="0"/>
                <wp:positionH relativeFrom="column">
                  <wp:posOffset>-398780</wp:posOffset>
                </wp:positionH>
                <wp:positionV relativeFrom="paragraph">
                  <wp:posOffset>-6223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3" type="#_x0000_t13" style="position:absolute;left:0;text-align:left;margin-left:-31.4pt;margin-top:-4.9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34E5DACE"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w:t>
      </w:r>
      <w:r w:rsidR="00E40CFA">
        <w:t>the remainder of the lab exercises</w:t>
      </w:r>
      <w:r w:rsidR="00BF5A53">
        <w:t xml:space="preserve"> until the project builds successfully</w:t>
      </w:r>
      <w:r w:rsidR="00E40CFA">
        <w:t xml:space="preserve"> with your code modifications</w:t>
      </w:r>
      <w:r w:rsidR="00BF5A53">
        <w:t>.</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107D997"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r w:rsidR="00E40CFA">
        <w:rPr>
          <w:rFonts w:eastAsia="Times New Roman"/>
          <w:color w:val="242424"/>
          <w:szCs w:val="22"/>
        </w:rPr>
        <w:t>s</w:t>
      </w:r>
      <w:r w:rsidRPr="003C1B19">
        <w:rPr>
          <w:rFonts w:eastAsia="Times New Roman"/>
          <w:color w:val="242424"/>
          <w:szCs w:val="22"/>
        </w:rPr>
        <w:t>)</w:t>
      </w:r>
    </w:p>
    <w:p w14:paraId="7F652D2E" w14:textId="574E8BB0"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 xml:space="preserve">Enabled the </w:t>
      </w:r>
      <w:r w:rsidR="00E40CFA">
        <w:rPr>
          <w:rFonts w:eastAsia="Times New Roman"/>
          <w:color w:val="242424"/>
          <w:szCs w:val="22"/>
        </w:rPr>
        <w:t xml:space="preserve">application </w:t>
      </w:r>
      <w:r>
        <w:rPr>
          <w:rFonts w:eastAsia="Times New Roman"/>
          <w:color w:val="242424"/>
          <w:szCs w:val="22"/>
        </w:rPr>
        <w:t>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E40CFA">
        <w:rPr>
          <w:rFonts w:eastAsia="Times New Roman"/>
          <w:color w:val="242424"/>
          <w:szCs w:val="22"/>
        </w:rPr>
        <w:t xml:space="preserve"> board’s sensors</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6083356"/>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255380E5"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w:t>
      </w:r>
      <w:r w:rsidR="00073D89">
        <w:t>c</w:t>
      </w:r>
      <w:r w:rsidR="00D14D12">
        <w:t xml:space="preserve">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42"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32"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4AQfwIAAF4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lv0qa6WYN1eERGUI3IsHLlaF3uxchPgqkmaCnpjmP3+jQFtqSQ09x&#13;&#10;VgP+eus+6VOrkpSzlmas5OHnVqDizH511MSfx5eXaSgzczn9NCEGzyXrc4nbNrdAjTCmjeJlJpN+&#13;&#10;tEdSIzQvtA6WySuJhJPku+Qy4pG5jd3s00KRarnMajSIXsR79+RlAk91Th35vH8R6PvmjdT1D3Cc&#13;&#10;RzF/1b2dbrJ0sNxG0Ca39qmu/QvQEOdW6hdO2hLnfNY6rcXFbwA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u&#13;&#10;T4AQfwIAAF4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75143" id="Right Arrow 141" o:spid="_x0000_s1033"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uC1I&#13;&#10;nX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4"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C4Otj9+&#13;&#10;AgAAXg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5"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53"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4">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78F6FCA1" w14:textId="77777777" w:rsidR="00DF4318" w:rsidRDefault="000E6657" w:rsidP="00A660E7">
      <w:pPr>
        <w:pStyle w:val="ListParagraph"/>
        <w:widowControl w:val="0"/>
        <w:numPr>
          <w:ilvl w:val="0"/>
          <w:numId w:val="11"/>
        </w:numPr>
        <w:autoSpaceDE w:val="0"/>
        <w:autoSpaceDN w:val="0"/>
        <w:adjustRightInd w:val="0"/>
        <w:spacing w:before="240" w:after="120" w:line="240" w:lineRule="auto"/>
      </w:pPr>
      <w:r>
        <w:t>Copy the lines</w:t>
      </w:r>
      <w:r w:rsidR="00DF4318">
        <w:t xml:space="preserve"> shown below</w:t>
      </w:r>
      <w:r>
        <w:t xml:space="preserve"> </w:t>
      </w:r>
      <w:r w:rsidR="00A660E7">
        <w:t xml:space="preserve">and paste the </w:t>
      </w:r>
      <w:r w:rsidR="00DF4318">
        <w:t xml:space="preserve">entire </w:t>
      </w:r>
      <w:r w:rsidR="00A660E7">
        <w:t xml:space="preserve">block of code </w:t>
      </w:r>
      <w:r w:rsidR="00CA235C">
        <w:t xml:space="preserve">just </w:t>
      </w:r>
      <w:r>
        <w:t>below the line beginning with “contents” (line #4</w:t>
      </w:r>
      <w:r w:rsidR="00DF4318">
        <w:t xml:space="preserve"> towards the top of the JSON file</w:t>
      </w:r>
      <w:r>
        <w:t>)</w:t>
      </w:r>
      <w:r w:rsidR="00A1285B">
        <w:t xml:space="preserve">. </w:t>
      </w:r>
      <w:r w:rsidR="00A660E7">
        <w:t xml:space="preserve">This expands the </w:t>
      </w:r>
      <w:r w:rsidR="00DF4318">
        <w:t xml:space="preserve">existing </w:t>
      </w:r>
      <w:r w:rsidR="00A660E7">
        <w:t xml:space="preserve">device model to include </w:t>
      </w:r>
      <w:r w:rsidR="00DF4318">
        <w:t>4</w:t>
      </w:r>
      <w:r w:rsidR="00A660E7">
        <w:t xml:space="preserve"> additional telemetry values reported from the Multimeter click</w:t>
      </w:r>
      <w:r w:rsidR="00DF4318">
        <w:t xml:space="preserve"> board:</w:t>
      </w:r>
    </w:p>
    <w:p w14:paraId="079C3733" w14:textId="0EFE4FA3" w:rsidR="00DF4318" w:rsidRDefault="00A660E7" w:rsidP="00DF4318">
      <w:pPr>
        <w:pStyle w:val="ListParagraph"/>
        <w:widowControl w:val="0"/>
        <w:numPr>
          <w:ilvl w:val="0"/>
          <w:numId w:val="12"/>
        </w:numPr>
        <w:autoSpaceDE w:val="0"/>
        <w:autoSpaceDN w:val="0"/>
        <w:adjustRightInd w:val="0"/>
        <w:spacing w:before="240" w:after="120" w:line="240" w:lineRule="auto"/>
      </w:pPr>
      <w:r>
        <w:t>voltage (mV)</w:t>
      </w:r>
    </w:p>
    <w:p w14:paraId="686C34D5" w14:textId="77777777" w:rsidR="00DF4318" w:rsidRDefault="00A660E7" w:rsidP="00DF4318">
      <w:pPr>
        <w:pStyle w:val="ListParagraph"/>
        <w:widowControl w:val="0"/>
        <w:numPr>
          <w:ilvl w:val="0"/>
          <w:numId w:val="12"/>
        </w:numPr>
        <w:autoSpaceDE w:val="0"/>
        <w:autoSpaceDN w:val="0"/>
        <w:adjustRightInd w:val="0"/>
        <w:spacing w:before="240" w:after="120" w:line="240" w:lineRule="auto"/>
      </w:pPr>
      <w:r>
        <w:t>current (mA)</w:t>
      </w:r>
    </w:p>
    <w:p w14:paraId="2D7BBAC5" w14:textId="2A6A0AC8" w:rsidR="00DF4318" w:rsidRDefault="00DF4318" w:rsidP="00DF4318">
      <w:pPr>
        <w:pStyle w:val="ListParagraph"/>
        <w:widowControl w:val="0"/>
        <w:numPr>
          <w:ilvl w:val="0"/>
          <w:numId w:val="12"/>
        </w:numPr>
        <w:autoSpaceDE w:val="0"/>
        <w:autoSpaceDN w:val="0"/>
        <w:adjustRightInd w:val="0"/>
        <w:spacing w:before="240" w:after="120" w:line="240" w:lineRule="auto"/>
      </w:pPr>
      <w:r>
        <w:rPr>
          <w:noProof/>
        </w:rPr>
        <mc:AlternateContent>
          <mc:Choice Requires="wps">
            <w:drawing>
              <wp:anchor distT="0" distB="0" distL="114300" distR="114300" simplePos="0" relativeHeight="251845632" behindDoc="0" locked="0" layoutInCell="1" allowOverlap="1" wp14:anchorId="7B785FA0" wp14:editId="0A6403D8">
                <wp:simplePos x="0" y="0"/>
                <wp:positionH relativeFrom="column">
                  <wp:posOffset>-447040</wp:posOffset>
                </wp:positionH>
                <wp:positionV relativeFrom="paragraph">
                  <wp:posOffset>169545</wp:posOffset>
                </wp:positionV>
                <wp:extent cx="952500" cy="967740"/>
                <wp:effectExtent l="12700" t="38100" r="25400" b="35560"/>
                <wp:wrapNone/>
                <wp:docPr id="101" name="Right Arrow 101"/>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5FA0" id="Right Arrow 101" o:spid="_x0000_s1036" type="#_x0000_t13" style="position:absolute;left:0;text-align:left;margin-left:-35.2pt;margin-top:13.35pt;width:75pt;height:76.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KXs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" adj="10800" fillcolor="red" strokecolor="#243f60 [1604]" strokeweight="2pt">
                <v:textbo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v:textbox>
              </v:shape>
            </w:pict>
          </mc:Fallback>
        </mc:AlternateContent>
      </w:r>
      <w:r w:rsidR="00A660E7">
        <w:t>capacitance (</w:t>
      </w:r>
      <w:proofErr w:type="spellStart"/>
      <w:r w:rsidR="00A660E7">
        <w:t>nF</w:t>
      </w:r>
      <w:proofErr w:type="spellEnd"/>
      <w:r w:rsidR="00A660E7">
        <w:t>)</w:t>
      </w:r>
    </w:p>
    <w:p w14:paraId="5AFF93C0" w14:textId="381C22A6" w:rsidR="000E6657" w:rsidRDefault="00DF4318" w:rsidP="00DF4318">
      <w:pPr>
        <w:pStyle w:val="ListParagraph"/>
        <w:widowControl w:val="0"/>
        <w:numPr>
          <w:ilvl w:val="0"/>
          <w:numId w:val="12"/>
        </w:numPr>
        <w:autoSpaceDE w:val="0"/>
        <w:autoSpaceDN w:val="0"/>
        <w:adjustRightInd w:val="0"/>
        <w:spacing w:before="240" w:after="120" w:line="240" w:lineRule="auto"/>
      </w:pPr>
      <w:r>
        <w:t>resistance (</w:t>
      </w:r>
      <w:r>
        <w:sym w:font="Symbol" w:char="F057"/>
      </w:r>
      <w:r>
        <w:t>)</w:t>
      </w:r>
    </w:p>
    <w:p w14:paraId="2787D1D9" w14:textId="7AE9984C" w:rsidR="00DF4318" w:rsidRDefault="00DF4318" w:rsidP="00DF4318">
      <w:pPr>
        <w:pStyle w:val="ListParagraph"/>
        <w:widowControl w:val="0"/>
        <w:autoSpaceDE w:val="0"/>
        <w:autoSpaceDN w:val="0"/>
        <w:adjustRightInd w:val="0"/>
        <w:spacing w:before="240" w:after="120" w:line="240" w:lineRule="auto"/>
        <w:ind w:left="1800"/>
      </w:pPr>
    </w:p>
    <w:p w14:paraId="01A81899" w14:textId="4CB33E4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4D94B5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0C1B950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E4269E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322CDDF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82CF45C" w14:textId="131A02C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F2814D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392009C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Voltage reading in mV from the Multimeter click"</w:t>
      </w:r>
    </w:p>
    <w:p w14:paraId="1E3DDFB3" w14:textId="69A097F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CF3CCC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2311418D" w14:textId="5572E39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voltage</w:t>
      </w:r>
      <w:proofErr w:type="spellEnd"/>
      <w:r w:rsidRPr="00A660E7">
        <w:rPr>
          <w:rFonts w:ascii="Courier New" w:hAnsi="Courier New" w:cs="Courier New"/>
          <w:szCs w:val="22"/>
        </w:rPr>
        <w:t>"</w:t>
      </w:r>
    </w:p>
    <w:p w14:paraId="680C8434" w14:textId="459AFF9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9ADD8E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voltage</w:t>
      </w:r>
      <w:proofErr w:type="spellEnd"/>
      <w:r w:rsidRPr="00A660E7">
        <w:rPr>
          <w:rFonts w:ascii="Courier New" w:hAnsi="Courier New" w:cs="Courier New"/>
          <w:szCs w:val="22"/>
        </w:rPr>
        <w:t>",</w:t>
      </w:r>
    </w:p>
    <w:p w14:paraId="71082468" w14:textId="6B12AFD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35A0B8D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volt</w:t>
      </w:r>
      <w:r w:rsidRPr="00A660E7">
        <w:rPr>
          <w:rFonts w:ascii="Courier New" w:hAnsi="Courier New" w:cs="Courier New"/>
          <w:szCs w:val="22"/>
        </w:rPr>
        <w: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1920C14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08BB50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69EA92B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3ADE66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9A7384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E9276EE" w14:textId="46F4314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60232DB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18D4444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Current reading in mA from the Multimeter click"</w:t>
      </w:r>
    </w:p>
    <w:p w14:paraId="7D0B7C16" w14:textId="75BA053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00A9BFD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0853E26E" w14:textId="2A0D886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urrent</w:t>
      </w:r>
      <w:proofErr w:type="spellEnd"/>
      <w:r w:rsidRPr="00A660E7">
        <w:rPr>
          <w:rFonts w:ascii="Courier New" w:hAnsi="Courier New" w:cs="Courier New"/>
          <w:szCs w:val="22"/>
        </w:rPr>
        <w:t>"</w:t>
      </w:r>
    </w:p>
    <w:p w14:paraId="15223F2D" w14:textId="616529F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4D4274F9"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urrent</w:t>
      </w:r>
      <w:proofErr w:type="spellEnd"/>
      <w:r w:rsidRPr="00A660E7">
        <w:rPr>
          <w:rFonts w:ascii="Courier New" w:hAnsi="Courier New" w:cs="Courier New"/>
          <w:szCs w:val="22"/>
        </w:rPr>
        <w:t>",</w:t>
      </w:r>
    </w:p>
    <w:p w14:paraId="34D93ACB" w14:textId="779C17A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13E0C78C"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ampere</w:t>
      </w:r>
      <w:r w:rsidRPr="00A660E7">
        <w:rPr>
          <w:rFonts w:ascii="Courier New" w:hAnsi="Courier New" w:cs="Courier New"/>
          <w:szCs w:val="22"/>
        </w:rPr>
        <w:t>"</w:t>
      </w:r>
    </w:p>
    <w:p w14:paraId="06CB1196" w14:textId="3FF38E6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3D304A0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4190D76B"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2805E62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xml:space="preserve">": "Capacitance reading in </w:t>
      </w:r>
      <w:proofErr w:type="spellStart"/>
      <w:r w:rsidRPr="00A660E7">
        <w:rPr>
          <w:rFonts w:ascii="Courier New" w:hAnsi="Courier New" w:cs="Courier New"/>
          <w:szCs w:val="22"/>
        </w:rPr>
        <w:t>nF</w:t>
      </w:r>
      <w:proofErr w:type="spellEnd"/>
      <w:r w:rsidRPr="00A660E7">
        <w:rPr>
          <w:rFonts w:ascii="Courier New" w:hAnsi="Courier New" w:cs="Courier New"/>
          <w:szCs w:val="22"/>
        </w:rPr>
        <w:t xml:space="preserve">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apacitance</w:t>
      </w:r>
      <w:proofErr w:type="spellEnd"/>
      <w:r w:rsidRPr="00A660E7">
        <w:rPr>
          <w:rFonts w:ascii="Courier New" w:hAnsi="Courier New" w:cs="Courier New"/>
          <w:szCs w:val="22"/>
        </w:rPr>
        <w:t>"</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apacitance</w:t>
      </w:r>
      <w:proofErr w:type="spellEnd"/>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proofErr w:type="spellStart"/>
      <w:r w:rsidRPr="00691C70">
        <w:rPr>
          <w:rFonts w:ascii="Courier New" w:hAnsi="Courier New" w:cs="Courier New"/>
          <w:szCs w:val="22"/>
          <w:highlight w:val="yellow"/>
        </w:rPr>
        <w:t>nanofarad</w:t>
      </w:r>
      <w:proofErr w:type="spellEnd"/>
      <w:r w:rsidRPr="00A660E7">
        <w:rPr>
          <w:rFonts w:ascii="Courier New" w:hAnsi="Courier New" w:cs="Courier New"/>
          <w:szCs w:val="22"/>
        </w:rPr>
        <w:t>"</w:t>
      </w:r>
    </w:p>
    <w:p w14:paraId="7552C687" w14:textId="1B9A82F6" w:rsid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50665B8"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1791E6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ype": [</w:t>
      </w:r>
    </w:p>
    <w:p w14:paraId="2E9152F4"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elemetry",</w:t>
      </w:r>
    </w:p>
    <w:p w14:paraId="18283130"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Resistance",</w:t>
      </w:r>
    </w:p>
    <w:p w14:paraId="58F3AA0B"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NumberValue</w:t>
      </w:r>
      <w:proofErr w:type="spellEnd"/>
      <w:r w:rsidRPr="00DF4318">
        <w:rPr>
          <w:rFonts w:ascii="Courier New" w:hAnsi="Courier New" w:cs="Courier New"/>
          <w:szCs w:val="22"/>
        </w:rPr>
        <w:t>"</w:t>
      </w:r>
    </w:p>
    <w:p w14:paraId="16CF5D43"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2C399115"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description": {</w:t>
      </w:r>
    </w:p>
    <w:p w14:paraId="377F9F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Resistance reading in ohms from the Multimeter click"</w:t>
      </w:r>
    </w:p>
    <w:p w14:paraId="36255EF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2BA1176"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displayName</w:t>
      </w:r>
      <w:proofErr w:type="spellEnd"/>
      <w:r w:rsidRPr="00DF4318">
        <w:rPr>
          <w:rFonts w:ascii="Courier New" w:hAnsi="Courier New" w:cs="Courier New"/>
          <w:szCs w:val="22"/>
        </w:rPr>
        <w:t>": {</w:t>
      </w:r>
    </w:p>
    <w:p w14:paraId="473CB7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w:t>
      </w:r>
      <w:proofErr w:type="spellStart"/>
      <w:r w:rsidRPr="00DF4318">
        <w:rPr>
          <w:rFonts w:ascii="Courier New" w:hAnsi="Courier New" w:cs="Courier New"/>
          <w:szCs w:val="22"/>
        </w:rPr>
        <w:t>MULTIMETER_resistance</w:t>
      </w:r>
      <w:proofErr w:type="spellEnd"/>
      <w:r w:rsidRPr="00DF4318">
        <w:rPr>
          <w:rFonts w:ascii="Courier New" w:hAnsi="Courier New" w:cs="Courier New"/>
          <w:szCs w:val="22"/>
        </w:rPr>
        <w:t>"</w:t>
      </w:r>
    </w:p>
    <w:p w14:paraId="7F670EAC" w14:textId="6FE22A48"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Pr>
          <w:noProof/>
        </w:rPr>
        <mc:AlternateContent>
          <mc:Choice Requires="wps">
            <w:drawing>
              <wp:anchor distT="0" distB="0" distL="114300" distR="114300" simplePos="0" relativeHeight="251847680" behindDoc="0" locked="0" layoutInCell="1" allowOverlap="1" wp14:anchorId="460DA652" wp14:editId="204A8E73">
                <wp:simplePos x="0" y="0"/>
                <wp:positionH relativeFrom="column">
                  <wp:posOffset>-345440</wp:posOffset>
                </wp:positionH>
                <wp:positionV relativeFrom="paragraph">
                  <wp:posOffset>235585</wp:posOffset>
                </wp:positionV>
                <wp:extent cx="952500" cy="967740"/>
                <wp:effectExtent l="12700" t="38100" r="25400" b="35560"/>
                <wp:wrapNone/>
                <wp:docPr id="103" name="Right Arrow 103"/>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 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DA652" id="Right Arrow 103" o:spid="_x0000_s1037" type="#_x0000_t13" style="position:absolute;margin-left:-27.2pt;margin-top:18.55pt;width:75pt;height:76.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m1h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" adj="10800" fillcolor="red" strokecolor="#243f60 [1604]" strokeweight="2pt">
                <v:textbo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v:textbox>
              </v:shape>
            </w:pict>
          </mc:Fallback>
        </mc:AlternateContent>
      </w:r>
      <w:r w:rsidRPr="00DF4318">
        <w:rPr>
          <w:rFonts w:ascii="Courier New" w:hAnsi="Courier New" w:cs="Courier New"/>
          <w:szCs w:val="22"/>
        </w:rPr>
        <w:t xml:space="preserve">            },</w:t>
      </w:r>
    </w:p>
    <w:p w14:paraId="2FAAD7D1" w14:textId="402894D3"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name": "</w:t>
      </w:r>
      <w:proofErr w:type="spellStart"/>
      <w:r w:rsidRPr="00DF4318">
        <w:rPr>
          <w:rFonts w:ascii="Courier New" w:hAnsi="Courier New" w:cs="Courier New"/>
          <w:szCs w:val="22"/>
          <w:highlight w:val="yellow"/>
        </w:rPr>
        <w:t>MULTIMETER_resistance</w:t>
      </w:r>
      <w:proofErr w:type="spellEnd"/>
      <w:r w:rsidRPr="00DF4318">
        <w:rPr>
          <w:rFonts w:ascii="Courier New" w:hAnsi="Courier New" w:cs="Courier New"/>
          <w:szCs w:val="22"/>
        </w:rPr>
        <w:t>",</w:t>
      </w:r>
    </w:p>
    <w:p w14:paraId="4826462A" w14:textId="05C71429"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schema": "double",</w:t>
      </w:r>
    </w:p>
    <w:p w14:paraId="7F5E9FE8" w14:textId="6C56D66B"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unit": "</w:t>
      </w:r>
      <w:r w:rsidRPr="00691C70">
        <w:rPr>
          <w:rFonts w:ascii="Courier New" w:hAnsi="Courier New" w:cs="Courier New"/>
          <w:szCs w:val="22"/>
          <w:highlight w:val="yellow"/>
        </w:rPr>
        <w:t>ohm</w:t>
      </w:r>
      <w:r w:rsidRPr="00DF4318">
        <w:rPr>
          <w:rFonts w:ascii="Courier New" w:hAnsi="Courier New" w:cs="Courier New"/>
          <w:szCs w:val="22"/>
        </w:rPr>
        <w:t>"</w:t>
      </w:r>
    </w:p>
    <w:p w14:paraId="119ED530" w14:textId="77BB7975" w:rsidR="00DF4318" w:rsidRPr="00335443"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670E8A3E" w14:textId="7B94F391"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r w:rsidR="00DF4318">
        <w:t xml:space="preserve"> into the file</w:t>
      </w:r>
      <w:r w:rsidR="00691C70">
        <w:t>. The entire block contains all 4 telemetry definitions covering each of the Multimeter click’s measurement sensors</w:t>
      </w:r>
    </w:p>
    <w:p w14:paraId="59AA39DC" w14:textId="42CF4392" w:rsidR="00A660E7" w:rsidRDefault="00A660E7" w:rsidP="00A660E7">
      <w:pPr>
        <w:pStyle w:val="ListParagraph"/>
        <w:widowControl w:val="0"/>
        <w:autoSpaceDE w:val="0"/>
        <w:autoSpaceDN w:val="0"/>
        <w:adjustRightInd w:val="0"/>
        <w:spacing w:before="240" w:after="120" w:line="240" w:lineRule="auto"/>
        <w:ind w:left="1260"/>
      </w:pPr>
    </w:p>
    <w:p w14:paraId="349CD043" w14:textId="4633C102" w:rsidR="00691C70" w:rsidRPr="00295407" w:rsidRDefault="00A1285B" w:rsidP="00691C70">
      <w:pPr>
        <w:pStyle w:val="ListParagraph"/>
        <w:widowControl w:val="0"/>
        <w:numPr>
          <w:ilvl w:val="0"/>
          <w:numId w:val="11"/>
        </w:numPr>
        <w:autoSpaceDE w:val="0"/>
        <w:autoSpaceDN w:val="0"/>
        <w:adjustRightInd w:val="0"/>
        <w:spacing w:before="240" w:after="120" w:line="240" w:lineRule="auto"/>
      </w:pPr>
      <w:r>
        <w:t>S</w:t>
      </w:r>
      <w:r w:rsidR="009A3068">
        <w:t xml:space="preserve">ave changes to the </w:t>
      </w:r>
      <w:r w:rsidR="00691C70">
        <w:t xml:space="preserve">JSON </w:t>
      </w:r>
      <w:r w:rsidR="009A3068">
        <w:t>file</w:t>
      </w:r>
      <w:r w:rsidR="00691C70">
        <w:t xml:space="preserve"> – this will be used to import the device model into the application’s device templat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478857E9">
                <wp:simplePos x="0" y="0"/>
                <wp:positionH relativeFrom="column">
                  <wp:posOffset>1534160</wp:posOffset>
                </wp:positionH>
                <wp:positionV relativeFrom="paragraph">
                  <wp:posOffset>185610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8" type="#_x0000_t13" style="position:absolute;left:0;text-align:left;margin-left:120.8pt;margin-top:146.1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cnayDO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1418722">
            <wp:extent cx="3474720" cy="2736886"/>
            <wp:effectExtent l="0" t="0" r="508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530867" cy="2781111"/>
                    </a:xfrm>
                    <a:prstGeom prst="rect">
                      <a:avLst/>
                    </a:prstGeom>
                  </pic:spPr>
                </pic:pic>
              </a:graphicData>
            </a:graphic>
          </wp:inline>
        </w:drawing>
      </w: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9"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DhS+d75AAAABABAAAPAAAAAAAAAAAAAAAAANkEAABkcnMvZG93bnJldi54bWxQSwUGAAAAAAQA&#13;&#10;BADzAAAA6gU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0"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0816" behindDoc="0" locked="0" layoutInCell="1" allowOverlap="1" wp14:anchorId="27AB4B8C" wp14:editId="01044799">
                <wp:simplePos x="0" y="0"/>
                <wp:positionH relativeFrom="column">
                  <wp:posOffset>4033520</wp:posOffset>
                </wp:positionH>
                <wp:positionV relativeFrom="paragraph">
                  <wp:posOffset>158686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1" type="#_x0000_t13" style="position:absolute;left:0;text-align:left;margin-left:317.6pt;margin-top:124.9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Cd7tRo5AAAABABAAAPAAAAAAAAAAAAAAAAANkEAABkcnMvZG93bnJldi54bWxQSwUGAAAAAAQA&#13;&#10;BADzAAAA6gU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2"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3"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3">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4"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Au&#13;&#10;Cc7f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5"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6"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6">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7"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2BAB1030">
                <wp:simplePos x="0" y="0"/>
                <wp:positionH relativeFrom="column">
                  <wp:posOffset>3030220</wp:posOffset>
                </wp:positionH>
                <wp:positionV relativeFrom="paragraph">
                  <wp:posOffset>337756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8" type="#_x0000_t13" style="position:absolute;left:0;text-align:left;margin-left:238.6pt;margin-top:265.9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5C5BCC45">
            <wp:extent cx="5516880" cy="4968107"/>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562185" cy="500890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41C2F747"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 xml:space="preserve">Multimeter </w:t>
      </w:r>
      <w:r w:rsidR="00DD478E">
        <w:rPr>
          <w:b/>
          <w:bCs/>
        </w:rPr>
        <w:t>Click Sensors</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5B72BBA2" w:rsidR="0065351F" w:rsidRDefault="0065351F" w:rsidP="0065351F">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5B952D70" w14:textId="704B64D6" w:rsidR="00173586" w:rsidRPr="00295407" w:rsidRDefault="00173586"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52800" behindDoc="0" locked="0" layoutInCell="1" allowOverlap="1" wp14:anchorId="55F9A632" wp14:editId="50D8A18C">
                <wp:simplePos x="0" y="0"/>
                <wp:positionH relativeFrom="column">
                  <wp:posOffset>3713480</wp:posOffset>
                </wp:positionH>
                <wp:positionV relativeFrom="paragraph">
                  <wp:posOffset>3115945</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17ED51" w14:textId="1A2CB9D3" w:rsidR="00173586" w:rsidRPr="008E5C4E" w:rsidRDefault="00173586" w:rsidP="00173586">
                            <w:pPr>
                              <w:jc w:val="center"/>
                              <w:rPr>
                                <w:color w:val="FFFF00"/>
                                <w:sz w:val="24"/>
                              </w:rPr>
                            </w:pPr>
                            <w:r>
                              <w:rPr>
                                <w:color w:val="FFFF00"/>
                                <w:sz w:val="24"/>
                              </w:rPr>
                              <w:t>YOUR DEVICE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9A632" id="Right Arrow 32" o:spid="_x0000_s1049" type="#_x0000_t13" style="position:absolute;left:0;text-align:left;margin-left:292.4pt;margin-top:245.35pt;width:153.8pt;height:44pt;flip:x;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" adj="18510" fillcolor="red" strokecolor="#243f60 [1604]" strokeweight="2pt">
                <v:textbox>
                  <w:txbxContent>
                    <w:p w14:paraId="2E17ED51" w14:textId="1A2CB9D3" w:rsidR="00173586" w:rsidRPr="008E5C4E" w:rsidRDefault="00173586" w:rsidP="00173586">
                      <w:pPr>
                        <w:jc w:val="center"/>
                        <w:rPr>
                          <w:color w:val="FFFF00"/>
                          <w:sz w:val="24"/>
                        </w:rPr>
                      </w:pPr>
                      <w:r>
                        <w:rPr>
                          <w:color w:val="FFFF00"/>
                          <w:sz w:val="24"/>
                        </w:rPr>
                        <w:t>YOUR DEVICE</w:t>
                      </w:r>
                      <w:r>
                        <w:rPr>
                          <w:color w:val="FFFF00"/>
                          <w:sz w:val="24"/>
                        </w:rPr>
                        <w:t xml:space="preserve"> ID</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7E3EA982" wp14:editId="030724C0">
                <wp:simplePos x="0" y="0"/>
                <wp:positionH relativeFrom="column">
                  <wp:posOffset>3657600</wp:posOffset>
                </wp:positionH>
                <wp:positionV relativeFrom="paragraph">
                  <wp:posOffset>206946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4F68D" w14:textId="77777777" w:rsidR="00173586" w:rsidRPr="008E5C4E" w:rsidRDefault="00173586" w:rsidP="00173586">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A982" id="Right Arrow 33" o:spid="_x0000_s1050" type="#_x0000_t13" style="position:absolute;left:0;text-align:left;margin-left:4in;margin-top:162.95pt;width:153.8pt;height:44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" adj="18510" fillcolor="red" strokecolor="#243f60 [1604]" strokeweight="2pt">
                <v:textbox>
                  <w:txbxContent>
                    <w:p w14:paraId="4654F68D" w14:textId="77777777" w:rsidR="00173586" w:rsidRPr="008E5C4E" w:rsidRDefault="00173586" w:rsidP="00173586">
                      <w:pPr>
                        <w:jc w:val="center"/>
                        <w:rPr>
                          <w:color w:val="FFFF00"/>
                          <w:sz w:val="24"/>
                        </w:rPr>
                      </w:pPr>
                      <w:r>
                        <w:rPr>
                          <w:color w:val="FFFF00"/>
                          <w:sz w:val="24"/>
                        </w:rPr>
                        <w:t>DEVICE TEMPLATE</w:t>
                      </w:r>
                    </w:p>
                  </w:txbxContent>
                </v:textbox>
              </v:shape>
            </w:pict>
          </mc:Fallback>
        </mc:AlternateContent>
      </w:r>
      <w:r>
        <w:rPr>
          <w:noProof/>
        </w:rPr>
        <w:drawing>
          <wp:inline distT="0" distB="0" distL="0" distR="0" wp14:anchorId="2C76491E" wp14:editId="277B29E4">
            <wp:extent cx="3440512" cy="385064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70">
                      <a:extLst>
                        <a:ext uri="{28A0092B-C50C-407E-A947-70E740481C1C}">
                          <a14:useLocalDpi xmlns:a14="http://schemas.microsoft.com/office/drawing/2010/main" val="0"/>
                        </a:ext>
                      </a:extLst>
                    </a:blip>
                    <a:stretch>
                      <a:fillRect/>
                    </a:stretch>
                  </pic:blipFill>
                  <pic:spPr>
                    <a:xfrm>
                      <a:off x="0" y="0"/>
                      <a:ext cx="3448384" cy="3859451"/>
                    </a:xfrm>
                    <a:prstGeom prst="rect">
                      <a:avLst/>
                    </a:prstGeom>
                  </pic:spPr>
                </pic:pic>
              </a:graphicData>
            </a:graphic>
          </wp:inline>
        </w:drawing>
      </w:r>
      <w:r w:rsidRPr="00173586">
        <w:rPr>
          <w:noProof/>
        </w:rPr>
        <w:t xml:space="preserve"> </w:t>
      </w:r>
    </w:p>
    <w:p w14:paraId="0F7C690C" w14:textId="6D7D90AD" w:rsidR="0065351F"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h</w:t>
      </w:r>
      <w:r w:rsidRPr="00295407">
        <w:rPr>
          <w:b/>
          <w:bCs/>
        </w:rPr>
        <w:t>:</w:t>
      </w:r>
      <w:r w:rsidRPr="00295407">
        <w:t xml:space="preserve"> </w:t>
      </w:r>
      <w:r w:rsidR="00DD478E">
        <w:t xml:space="preserve">Under the </w:t>
      </w:r>
      <w:r w:rsidR="00DD478E" w:rsidRPr="00DD478E">
        <w:rPr>
          <w:b/>
          <w:bCs/>
        </w:rPr>
        <w:t>Telemetry</w:t>
      </w:r>
      <w:r w:rsidR="00DD478E">
        <w:t xml:space="preserve"> category, c</w:t>
      </w:r>
      <w:r>
        <w:t xml:space="preserve">lick on </w:t>
      </w:r>
      <w:r w:rsidRPr="0097139A">
        <w:rPr>
          <w:b/>
          <w:bCs/>
        </w:rPr>
        <w:t>+Capability</w:t>
      </w:r>
      <w:r>
        <w:t xml:space="preserve"> to add </w:t>
      </w:r>
      <w:r w:rsidR="00DD478E">
        <w:t xml:space="preserve">each of the 4 MULTIMETER </w:t>
      </w:r>
      <w:r>
        <w:t>telemetry</w:t>
      </w:r>
      <w:r w:rsidR="00DD478E">
        <w:t xml:space="preserve"> values </w:t>
      </w:r>
      <w:r w:rsidR="00C766D7">
        <w:t xml:space="preserve">(do each </w:t>
      </w:r>
      <w:r w:rsidR="00DD478E">
        <w:t>one at a time</w:t>
      </w:r>
      <w:r w:rsidR="00C766D7">
        <w:t>)</w:t>
      </w:r>
    </w:p>
    <w:p w14:paraId="4DBF5D82" w14:textId="70695248" w:rsidR="00173586" w:rsidRDefault="00C766D7"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3040" behindDoc="0" locked="0" layoutInCell="1" allowOverlap="1" wp14:anchorId="6DF4C435" wp14:editId="78D7E4FA">
                <wp:simplePos x="0" y="0"/>
                <wp:positionH relativeFrom="column">
                  <wp:posOffset>-233680</wp:posOffset>
                </wp:positionH>
                <wp:positionV relativeFrom="paragraph">
                  <wp:posOffset>5259705</wp:posOffset>
                </wp:positionV>
                <wp:extent cx="838200" cy="764540"/>
                <wp:effectExtent l="12700" t="38100" r="25400" b="35560"/>
                <wp:wrapNone/>
                <wp:docPr id="132" name="Right Arrow 132"/>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4C435" id="Right Arrow 132" o:spid="_x0000_s1051" type="#_x0000_t13" style="position:absolute;left:0;text-align:left;margin-left:-18.4pt;margin-top:414.15pt;width:66pt;height:60.2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" adj="11749" fillcolor="red" strokecolor="#243f60 [1604]" strokeweight="2pt">
                <v:textbo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v:textbox>
              </v:shape>
            </w:pict>
          </mc:Fallback>
        </mc:AlternateContent>
      </w:r>
      <w:r>
        <w:rPr>
          <w:noProof/>
        </w:rPr>
        <mc:AlternateContent>
          <mc:Choice Requires="wps">
            <w:drawing>
              <wp:anchor distT="0" distB="0" distL="114300" distR="114300" simplePos="0" relativeHeight="251856896" behindDoc="0" locked="0" layoutInCell="1" allowOverlap="1" wp14:anchorId="423B1697" wp14:editId="6E757C9F">
                <wp:simplePos x="0" y="0"/>
                <wp:positionH relativeFrom="column">
                  <wp:posOffset>-160020</wp:posOffset>
                </wp:positionH>
                <wp:positionV relativeFrom="paragraph">
                  <wp:posOffset>575310</wp:posOffset>
                </wp:positionV>
                <wp:extent cx="838200" cy="764540"/>
                <wp:effectExtent l="12700" t="38100" r="25400" b="35560"/>
                <wp:wrapNone/>
                <wp:docPr id="119" name="Right Arrow 119"/>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B1697" id="Right Arrow 119" o:spid="_x0000_s1052" type="#_x0000_t13" style="position:absolute;left:0;text-align:left;margin-left:-12.6pt;margin-top:45.3pt;width:66pt;height:60.2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M6g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R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" adj="11749" fillcolor="red" strokecolor="#243f60 [1604]" strokeweight="2pt">
                <v:textbo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60F19325" wp14:editId="72512103">
                <wp:simplePos x="0" y="0"/>
                <wp:positionH relativeFrom="column">
                  <wp:posOffset>-162560</wp:posOffset>
                </wp:positionH>
                <wp:positionV relativeFrom="paragraph">
                  <wp:posOffset>2963545</wp:posOffset>
                </wp:positionV>
                <wp:extent cx="838200" cy="764540"/>
                <wp:effectExtent l="12700" t="38100" r="25400" b="35560"/>
                <wp:wrapNone/>
                <wp:docPr id="131" name="Right Arrow 13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19325" id="Right Arrow 131" o:spid="_x0000_s1053" type="#_x0000_t13" style="position:absolute;left:0;text-align:left;margin-left:-12.8pt;margin-top:233.35pt;width:66pt;height:60.2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VgYt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Z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" adj="11749" fillcolor="red" strokecolor="#243f60 [1604]" strokeweight="2pt">
                <v:textbo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2B45AABC" wp14:editId="13867B30">
                <wp:simplePos x="0" y="0"/>
                <wp:positionH relativeFrom="column">
                  <wp:posOffset>-162560</wp:posOffset>
                </wp:positionH>
                <wp:positionV relativeFrom="paragraph">
                  <wp:posOffset>1757045</wp:posOffset>
                </wp:positionV>
                <wp:extent cx="838200" cy="764540"/>
                <wp:effectExtent l="12700" t="38100" r="25400" b="35560"/>
                <wp:wrapNone/>
                <wp:docPr id="121" name="Right Arrow 12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AABC" id="Right Arrow 121" o:spid="_x0000_s1054" type="#_x0000_t13" style="position:absolute;left:0;text-align:left;margin-left:-12.8pt;margin-top:138.35pt;width:66pt;height:60.2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" adj="11749" fillcolor="red" strokecolor="#243f60 [1604]" strokeweight="2pt">
                <v:textbo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v:textbox>
              </v:shape>
            </w:pict>
          </mc:Fallback>
        </mc:AlternateContent>
      </w:r>
      <w:r w:rsidR="00173586">
        <w:rPr>
          <w:noProof/>
        </w:rPr>
        <w:drawing>
          <wp:inline distT="0" distB="0" distL="0" distR="0" wp14:anchorId="72502C09" wp14:editId="549284F2">
            <wp:extent cx="4000500" cy="6870700"/>
            <wp:effectExtent l="0" t="0" r="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4000500" cy="6870700"/>
                    </a:xfrm>
                    <a:prstGeom prst="rect">
                      <a:avLst/>
                    </a:prstGeom>
                  </pic:spPr>
                </pic:pic>
              </a:graphicData>
            </a:graphic>
          </wp:inline>
        </w:drawing>
      </w:r>
    </w:p>
    <w:p w14:paraId="2C8CF662" w14:textId="3275726B" w:rsidR="00173586"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173586">
        <w:t xml:space="preserve">Under the </w:t>
      </w:r>
      <w:r w:rsidR="00173586" w:rsidRPr="00173586">
        <w:rPr>
          <w:b/>
          <w:bCs/>
        </w:rPr>
        <w:t>Tile Format</w:t>
      </w:r>
      <w:r w:rsidR="00173586">
        <w:t xml:space="preserve"> category, set the following options</w:t>
      </w:r>
      <w:r w:rsidR="00E62C29">
        <w:t xml:space="preserve"> to these suggested values</w:t>
      </w:r>
      <w:r w:rsidR="00173586">
        <w:t>:</w:t>
      </w:r>
    </w:p>
    <w:p w14:paraId="3C0440BD" w14:textId="48816E2E"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Text Size</w:t>
      </w:r>
      <w:r>
        <w:t>: 1</w:t>
      </w:r>
      <w:r w:rsidR="00C40EA2">
        <w:t>1</w:t>
      </w:r>
    </w:p>
    <w:p w14:paraId="3855E774" w14:textId="5FF59626"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Decimals</w:t>
      </w:r>
      <w:r>
        <w:t>: 2</w:t>
      </w:r>
    </w:p>
    <w:p w14:paraId="00B97A06" w14:textId="5C968DA9"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Abbreviate values</w:t>
      </w:r>
      <w:r>
        <w:t>: On</w:t>
      </w:r>
    </w:p>
    <w:p w14:paraId="638F5245" w14:textId="6C703E33" w:rsidR="0065351F" w:rsidRDefault="00173586" w:rsidP="00C40EA2">
      <w:pPr>
        <w:pStyle w:val="ListParagraph"/>
        <w:widowControl w:val="0"/>
        <w:numPr>
          <w:ilvl w:val="0"/>
          <w:numId w:val="13"/>
        </w:numPr>
        <w:autoSpaceDE w:val="0"/>
        <w:autoSpaceDN w:val="0"/>
        <w:adjustRightInd w:val="0"/>
        <w:spacing w:after="0" w:line="240" w:lineRule="auto"/>
      </w:pPr>
      <w:r w:rsidRPr="00C40EA2">
        <w:rPr>
          <w:b/>
          <w:bCs/>
        </w:rPr>
        <w:t>Show telemetry increase/decrease</w:t>
      </w:r>
      <w:r>
        <w:t>: On</w:t>
      </w:r>
    </w:p>
    <w:p w14:paraId="10FE6617" w14:textId="04BFED05" w:rsidR="00173586" w:rsidRDefault="00173586" w:rsidP="00173586">
      <w:pPr>
        <w:widowControl w:val="0"/>
        <w:autoSpaceDE w:val="0"/>
        <w:autoSpaceDN w:val="0"/>
        <w:adjustRightInd w:val="0"/>
        <w:spacing w:after="0" w:line="240" w:lineRule="auto"/>
        <w:ind w:left="1454" w:hanging="907"/>
      </w:pPr>
    </w:p>
    <w:p w14:paraId="1A65EF1A" w14:textId="200C626F" w:rsidR="00173586" w:rsidRDefault="00173586" w:rsidP="00173586">
      <w:pPr>
        <w:widowControl w:val="0"/>
        <w:autoSpaceDE w:val="0"/>
        <w:autoSpaceDN w:val="0"/>
        <w:adjustRightInd w:val="0"/>
        <w:spacing w:after="0" w:line="240" w:lineRule="auto"/>
        <w:ind w:left="1454" w:hanging="907"/>
      </w:pPr>
      <w:r>
        <w:rPr>
          <w:noProof/>
        </w:rPr>
        <w:lastRenderedPageBreak/>
        <w:drawing>
          <wp:inline distT="0" distB="0" distL="0" distR="0" wp14:anchorId="2ABC80A2" wp14:editId="02267B10">
            <wp:extent cx="3139440" cy="461618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146152" cy="4626049"/>
                    </a:xfrm>
                    <a:prstGeom prst="rect">
                      <a:avLst/>
                    </a:prstGeom>
                  </pic:spPr>
                </pic:pic>
              </a:graphicData>
            </a:graphic>
          </wp:inline>
        </w:drawing>
      </w:r>
    </w:p>
    <w:p w14:paraId="51EDD744" w14:textId="0C68E861" w:rsidR="00C87EA3" w:rsidRDefault="00DD478E"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8704" behindDoc="0" locked="0" layoutInCell="1" allowOverlap="1" wp14:anchorId="279F56BF" wp14:editId="6D3A2083">
                <wp:simplePos x="0" y="0"/>
                <wp:positionH relativeFrom="column">
                  <wp:posOffset>287020</wp:posOffset>
                </wp:positionH>
                <wp:positionV relativeFrom="paragraph">
                  <wp:posOffset>6220460</wp:posOffset>
                </wp:positionV>
                <wp:extent cx="3495040" cy="1734820"/>
                <wp:effectExtent l="12700" t="12700" r="10160" b="17780"/>
                <wp:wrapNone/>
                <wp:docPr id="109" name="Rectangle 109"/>
                <wp:cNvGraphicFramePr/>
                <a:graphic xmlns:a="http://schemas.openxmlformats.org/drawingml/2006/main">
                  <a:graphicData uri="http://schemas.microsoft.com/office/word/2010/wordprocessingShape">
                    <wps:wsp>
                      <wps:cNvSpPr/>
                      <wps:spPr>
                        <a:xfrm>
                          <a:off x="0" y="0"/>
                          <a:ext cx="3495040" cy="1734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144E23" id="Rectangle 109" o:spid="_x0000_s1026" style="position:absolute;margin-left:22.6pt;margin-top:489.8pt;width:275.2pt;height:136.6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60012CF">
                <wp:simplePos x="0" y="0"/>
                <wp:positionH relativeFrom="column">
                  <wp:posOffset>-617220</wp:posOffset>
                </wp:positionH>
                <wp:positionV relativeFrom="paragraph">
                  <wp:posOffset>463677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5" type="#_x0000_t13" style="position:absolute;left:0;text-align:left;margin-left:-48.6pt;margin-top:365.1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sidR="00C87EA3" w:rsidRPr="00295407">
        <w:rPr>
          <w:b/>
          <w:bCs/>
        </w:rPr>
        <w:t>S</w:t>
      </w:r>
      <w:r w:rsidR="00C87EA3">
        <w:rPr>
          <w:b/>
          <w:bCs/>
        </w:rPr>
        <w:t>tep</w:t>
      </w:r>
      <w:r w:rsidR="00C87EA3" w:rsidRPr="00295407">
        <w:rPr>
          <w:b/>
          <w:bCs/>
        </w:rPr>
        <w:t xml:space="preserve"> </w:t>
      </w:r>
      <w:r w:rsidR="00A57F70">
        <w:rPr>
          <w:b/>
          <w:bCs/>
        </w:rPr>
        <w:t>3</w:t>
      </w:r>
      <w:r w:rsidR="00173586">
        <w:rPr>
          <w:b/>
          <w:bCs/>
        </w:rPr>
        <w:t>j</w:t>
      </w:r>
      <w:r w:rsidR="00C87EA3" w:rsidRPr="00295407">
        <w:rPr>
          <w:b/>
          <w:bCs/>
        </w:rPr>
        <w:t>:</w:t>
      </w:r>
      <w:r w:rsidR="00C87EA3" w:rsidRPr="00295407">
        <w:t xml:space="preserve"> </w:t>
      </w:r>
      <w:r w:rsidR="00173586">
        <w:t xml:space="preserve">Click the </w:t>
      </w:r>
      <w:r w:rsidR="00173586" w:rsidRPr="0097139A">
        <w:rPr>
          <w:b/>
          <w:bCs/>
        </w:rPr>
        <w:t>Update</w:t>
      </w:r>
      <w:r w:rsidR="00173586">
        <w:t xml:space="preserve"> button to finalize the edits to th</w:t>
      </w:r>
      <w:r w:rsidR="00C40EA2">
        <w:t>is specific</w:t>
      </w:r>
      <w:r w:rsidR="00173586">
        <w:t xml:space="preserve"> tile</w:t>
      </w:r>
    </w:p>
    <w:p w14:paraId="4D9CBA17" w14:textId="2F34CFDE" w:rsidR="00C87EA3" w:rsidRDefault="00C40EA2"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51AA773F">
                <wp:simplePos x="0" y="0"/>
                <wp:positionH relativeFrom="column">
                  <wp:posOffset>-233680</wp:posOffset>
                </wp:positionH>
                <wp:positionV relativeFrom="paragraph">
                  <wp:posOffset>812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6" type="#_x0000_t13" style="position:absolute;left:0;text-align:left;margin-left:-18.4pt;margin-top:6.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E43C1D6" wp14:editId="097345FD">
            <wp:extent cx="2997200" cy="613521"/>
            <wp:effectExtent l="0" t="0" r="0" b="0"/>
            <wp:docPr id="118" name="Picture 1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 rectangl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122876" cy="639247"/>
                    </a:xfrm>
                    <a:prstGeom prst="rect">
                      <a:avLst/>
                    </a:prstGeom>
                  </pic:spPr>
                </pic:pic>
              </a:graphicData>
            </a:graphic>
          </wp:inline>
        </w:drawing>
      </w:r>
    </w:p>
    <w:p w14:paraId="6F962DEA" w14:textId="6CA53D81" w:rsidR="00C766D7" w:rsidRDefault="00C766D7" w:rsidP="00C766D7">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3C4B53">
        <w:rPr>
          <w:b/>
          <w:bCs/>
        </w:rPr>
        <w:t>k</w:t>
      </w:r>
      <w:r w:rsidRPr="00295407">
        <w:rPr>
          <w:b/>
          <w:bCs/>
        </w:rPr>
        <w:t>:</w:t>
      </w:r>
      <w:r w:rsidRPr="00295407">
        <w:t xml:space="preserve"> </w:t>
      </w:r>
      <w:r w:rsidR="003C4B53">
        <w:t>Select and drag the bottom right corner of the tile to adjust the overall size for better readability of all names and values</w:t>
      </w:r>
    </w:p>
    <w:p w14:paraId="569CE9DB" w14:textId="4217F8A1" w:rsidR="003C4B53" w:rsidRDefault="003C4B53" w:rsidP="00C766D7">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5088" behindDoc="0" locked="0" layoutInCell="1" allowOverlap="1" wp14:anchorId="402B7E6A" wp14:editId="57BEE9D3">
                <wp:simplePos x="0" y="0"/>
                <wp:positionH relativeFrom="column">
                  <wp:posOffset>2992120</wp:posOffset>
                </wp:positionH>
                <wp:positionV relativeFrom="paragraph">
                  <wp:posOffset>2191385</wp:posOffset>
                </wp:positionV>
                <wp:extent cx="838200" cy="558800"/>
                <wp:effectExtent l="12700" t="38100" r="12700" b="38100"/>
                <wp:wrapNone/>
                <wp:docPr id="134" name="Right Arrow 13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DE9B7E" w14:textId="59E82F41" w:rsidR="003C4B53" w:rsidRPr="008E5C4E" w:rsidRDefault="003C4B53" w:rsidP="003C4B53">
                            <w:pPr>
                              <w:jc w:val="center"/>
                              <w:rPr>
                                <w:color w:val="FFFF00"/>
                                <w:sz w:val="24"/>
                              </w:rPr>
                            </w:pPr>
                            <w:r>
                              <w:rPr>
                                <w:color w:val="FFFF00"/>
                                <w:sz w:val="24"/>
                              </w:rPr>
                              <w:t>DR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B7E6A" id="Right Arrow 134" o:spid="_x0000_s1057" type="#_x0000_t13" style="position:absolute;left:0;text-align:left;margin-left:235.6pt;margin-top:172.55pt;width:66pt;height: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BceKkjjAAAAEAEAAA8AAAAAAAAAAAAAAAAA2QQAAGRycy9kb3ducmV2LnhtbFBLBQYAAAAABAAE&#13;&#10;APMAAADpBQAAAAA=&#13;&#10;" adj="14400" fillcolor="red" strokecolor="#243f60 [1604]" strokeweight="2pt">
                <v:textbox>
                  <w:txbxContent>
                    <w:p w14:paraId="22DE9B7E" w14:textId="59E82F41" w:rsidR="003C4B53" w:rsidRPr="008E5C4E" w:rsidRDefault="003C4B53" w:rsidP="003C4B53">
                      <w:pPr>
                        <w:jc w:val="center"/>
                        <w:rPr>
                          <w:color w:val="FFFF00"/>
                          <w:sz w:val="24"/>
                        </w:rPr>
                      </w:pPr>
                      <w:r>
                        <w:rPr>
                          <w:color w:val="FFFF00"/>
                          <w:sz w:val="24"/>
                        </w:rPr>
                        <w:t>DRAG</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254B6AB8" wp14:editId="58D8F280">
                <wp:simplePos x="0" y="0"/>
                <wp:positionH relativeFrom="column">
                  <wp:posOffset>3830320</wp:posOffset>
                </wp:positionH>
                <wp:positionV relativeFrom="paragraph">
                  <wp:posOffset>2291080</wp:posOffset>
                </wp:positionV>
                <wp:extent cx="363220" cy="365760"/>
                <wp:effectExtent l="12700" t="12700" r="17780" b="15240"/>
                <wp:wrapNone/>
                <wp:docPr id="135" name="Oval 135"/>
                <wp:cNvGraphicFramePr/>
                <a:graphic xmlns:a="http://schemas.openxmlformats.org/drawingml/2006/main">
                  <a:graphicData uri="http://schemas.microsoft.com/office/word/2010/wordprocessingShape">
                    <wps:wsp>
                      <wps:cNvSpPr/>
                      <wps:spPr>
                        <a:xfrm>
                          <a:off x="0" y="0"/>
                          <a:ext cx="36322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FBD5C" id="Oval 135" o:spid="_x0000_s1026" style="position:absolute;margin-left:301.6pt;margin-top:180.4pt;width:28.6pt;height:28.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" filled="f" strokecolor="red" strokeweight="2pt"/>
            </w:pict>
          </mc:Fallback>
        </mc:AlternateContent>
      </w:r>
      <w:r>
        <w:rPr>
          <w:noProof/>
        </w:rPr>
        <w:drawing>
          <wp:inline distT="0" distB="0" distL="0" distR="0" wp14:anchorId="48ABA380" wp14:editId="01E26479">
            <wp:extent cx="3789680" cy="2522747"/>
            <wp:effectExtent l="0" t="0" r="0" b="508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803841" cy="2532174"/>
                    </a:xfrm>
                    <a:prstGeom prst="rect">
                      <a:avLst/>
                    </a:prstGeom>
                  </pic:spPr>
                </pic:pic>
              </a:graphicData>
            </a:graphic>
          </wp:inline>
        </w:drawing>
      </w:r>
    </w:p>
    <w:p w14:paraId="60160B54" w14:textId="3114B513" w:rsidR="00173586" w:rsidRDefault="003C4B53"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54848" behindDoc="0" locked="0" layoutInCell="1" allowOverlap="1" wp14:anchorId="3778D7F4" wp14:editId="1FBC4DC3">
                <wp:simplePos x="0" y="0"/>
                <wp:positionH relativeFrom="column">
                  <wp:posOffset>-231140</wp:posOffset>
                </wp:positionH>
                <wp:positionV relativeFrom="paragraph">
                  <wp:posOffset>296545</wp:posOffset>
                </wp:positionV>
                <wp:extent cx="838200" cy="558800"/>
                <wp:effectExtent l="12700" t="38100" r="12700" b="38100"/>
                <wp:wrapNone/>
                <wp:docPr id="117" name="Right Arrow 11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D7F4" id="Right Arrow 117" o:spid="_x0000_s1058" type="#_x0000_t13" style="position:absolute;left:0;text-align:left;margin-left:-18.2pt;margin-top:23.35pt;width:66pt;height:44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" adj="14400" fillcolor="red" strokecolor="#243f60 [1604]" strokeweight="2pt">
                <v:textbo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v:textbox>
              </v:shape>
            </w:pict>
          </mc:Fallback>
        </mc:AlternateContent>
      </w:r>
      <w:r w:rsidR="00173586" w:rsidRPr="00295407">
        <w:rPr>
          <w:b/>
          <w:bCs/>
        </w:rPr>
        <w:t>S</w:t>
      </w:r>
      <w:r w:rsidR="00173586">
        <w:rPr>
          <w:b/>
          <w:bCs/>
        </w:rPr>
        <w:t>tep</w:t>
      </w:r>
      <w:r w:rsidR="00173586" w:rsidRPr="00295407">
        <w:rPr>
          <w:b/>
          <w:bCs/>
        </w:rPr>
        <w:t xml:space="preserve"> </w:t>
      </w:r>
      <w:r w:rsidR="00173586">
        <w:rPr>
          <w:b/>
          <w:bCs/>
        </w:rPr>
        <w:t>3</w:t>
      </w:r>
      <w:r>
        <w:rPr>
          <w:b/>
          <w:bCs/>
        </w:rPr>
        <w:t>l</w:t>
      </w:r>
      <w:r w:rsidR="00173586" w:rsidRPr="00295407">
        <w:rPr>
          <w:b/>
          <w:bCs/>
        </w:rPr>
        <w:t>:</w:t>
      </w:r>
      <w:r w:rsidR="00173586" w:rsidRPr="00295407">
        <w:t xml:space="preserve"> </w:t>
      </w:r>
      <w:r w:rsidR="00173586">
        <w:t xml:space="preserve">Click the </w:t>
      </w:r>
      <w:r w:rsidR="00173586">
        <w:rPr>
          <w:b/>
          <w:bCs/>
        </w:rPr>
        <w:t>Save</w:t>
      </w:r>
      <w:r w:rsidR="00173586">
        <w:t xml:space="preserve"> icon </w:t>
      </w:r>
      <w:r>
        <w:t xml:space="preserve">(located towards the top of the page) </w:t>
      </w:r>
      <w:r w:rsidR="00173586">
        <w:t xml:space="preserve">to finalize edits to the </w:t>
      </w:r>
      <w:r w:rsidR="00C40EA2">
        <w:t>dashboard</w:t>
      </w:r>
    </w:p>
    <w:p w14:paraId="74E2C7D7" w14:textId="2BD1F79B" w:rsidR="00C40EA2" w:rsidRDefault="00C40EA2" w:rsidP="00C87EA3">
      <w:pPr>
        <w:widowControl w:val="0"/>
        <w:autoSpaceDE w:val="0"/>
        <w:autoSpaceDN w:val="0"/>
        <w:adjustRightInd w:val="0"/>
        <w:spacing w:before="240" w:after="120" w:line="240" w:lineRule="auto"/>
        <w:ind w:left="1440" w:hanging="900"/>
      </w:pPr>
      <w:r>
        <w:rPr>
          <w:noProof/>
        </w:rPr>
        <w:drawing>
          <wp:inline distT="0" distB="0" distL="0" distR="0" wp14:anchorId="7BF18A0A" wp14:editId="5B453079">
            <wp:extent cx="2092960" cy="504327"/>
            <wp:effectExtent l="0" t="0" r="2540" b="381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2147527" cy="517476"/>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08E2CB55"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rsidR="00E40CFA">
        <w:t xml:space="preserve">Confirm that the WBZ451 Curiosity Board is connected to the PC and is powered ON.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59"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1Pn5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104E4C1F">
            <wp:extent cx="3220720" cy="1184521"/>
            <wp:effectExtent l="0" t="0" r="5080" b="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309549" cy="1217191"/>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60"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GLu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8tp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520A5EAF">
            <wp:extent cx="2316480" cy="953845"/>
            <wp:effectExtent l="0" t="0" r="0"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343162" cy="964832"/>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2560" behindDoc="0" locked="0" layoutInCell="1" allowOverlap="1" wp14:anchorId="05D5C874" wp14:editId="294EBFE0">
                <wp:simplePos x="0" y="0"/>
                <wp:positionH relativeFrom="column">
                  <wp:posOffset>-81280</wp:posOffset>
                </wp:positionH>
                <wp:positionV relativeFrom="paragraph">
                  <wp:posOffset>93027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61" type="#_x0000_t13" style="position:absolute;left:0;text-align:left;margin-left:-6.4pt;margin-top:73.2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D2P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3ADC1A21" w:rsidR="001D7739" w:rsidRDefault="001D7739"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w:t>
      </w:r>
      <w:r w:rsidR="003C4B53">
        <w:t>.</w:t>
      </w:r>
      <w:r>
        <w:t>068</w:t>
      </w:r>
      <w:r w:rsidR="003C4B53">
        <w:t>k</w:t>
      </w:r>
      <w:r>
        <w:t xml:space="preserve">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w:t>
      </w:r>
      <w:r w:rsidR="00F70E67">
        <w:t>“</w:t>
      </w:r>
      <w:r w:rsidR="00CE1D21">
        <w:t>XPRO Adapter click</w:t>
      </w:r>
      <w:r w:rsidR="00F70E67">
        <w:t>”</w:t>
      </w:r>
      <w:r w:rsidR="00CE1D21">
        <w:t xml:space="preserve"> board</w:t>
      </w:r>
    </w:p>
    <w:p w14:paraId="2F39C6B4" w14:textId="36DB7A4A"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9E48171">
                <wp:simplePos x="0" y="0"/>
                <wp:positionH relativeFrom="column">
                  <wp:posOffset>3423920</wp:posOffset>
                </wp:positionH>
                <wp:positionV relativeFrom="paragraph">
                  <wp:posOffset>138366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01F91" id="Rectangle 67" o:spid="_x0000_s1026" style="position:absolute;margin-left:269.6pt;margin-top:108.9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80">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098F08FB"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244AF4A9"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02E4E4E1">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62"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BP&#13;&#10;4RTC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13639941"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capacitance</w:t>
      </w:r>
      <w:r w:rsidR="00DF4318">
        <w:t>, and resistance</w:t>
      </w:r>
      <w:r>
        <w:t xml:space="preserve"> value</w:t>
      </w:r>
      <w:r w:rsidR="00CE1D21">
        <w:t>s</w:t>
      </w:r>
      <w:r>
        <w:t xml:space="preserve"> being reported</w:t>
      </w:r>
    </w:p>
    <w:p w14:paraId="5217B2E2" w14:textId="30EDDA41" w:rsidR="00086DC9" w:rsidRDefault="00DF4318"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4CC58AD8" wp14:editId="7319AABB">
            <wp:extent cx="6492240" cy="993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492240" cy="993140"/>
                    </a:xfrm>
                    <a:prstGeom prst="rect">
                      <a:avLst/>
                    </a:prstGeom>
                  </pic:spPr>
                </pic:pic>
              </a:graphicData>
            </a:graphic>
          </wp:inline>
        </w:drawing>
      </w:r>
    </w:p>
    <w:p w14:paraId="4988E559" w14:textId="1CEF3443" w:rsidR="003C4B53" w:rsidRDefault="003C4B53" w:rsidP="005076BF">
      <w:pPr>
        <w:widowControl w:val="0"/>
        <w:autoSpaceDE w:val="0"/>
        <w:autoSpaceDN w:val="0"/>
        <w:adjustRightInd w:val="0"/>
        <w:spacing w:before="240" w:after="120" w:line="240" w:lineRule="auto"/>
        <w:ind w:left="1440" w:hanging="900"/>
        <w:rPr>
          <w:b/>
          <w:bCs/>
        </w:rPr>
      </w:pPr>
      <w:r>
        <w:rPr>
          <w:b/>
          <w:bCs/>
          <w:noProof/>
        </w:rPr>
        <mc:AlternateContent>
          <mc:Choice Requires="wps">
            <w:drawing>
              <wp:anchor distT="0" distB="0" distL="114300" distR="114300" simplePos="0" relativeHeight="251869184" behindDoc="0" locked="0" layoutInCell="1" allowOverlap="1" wp14:anchorId="280DB908" wp14:editId="0002B4FC">
                <wp:simplePos x="0" y="0"/>
                <wp:positionH relativeFrom="column">
                  <wp:posOffset>1038860</wp:posOffset>
                </wp:positionH>
                <wp:positionV relativeFrom="paragraph">
                  <wp:posOffset>1115060</wp:posOffset>
                </wp:positionV>
                <wp:extent cx="2387600" cy="749300"/>
                <wp:effectExtent l="12700" t="12700" r="12700" b="12700"/>
                <wp:wrapNone/>
                <wp:docPr id="137" name="Rectangle 137"/>
                <wp:cNvGraphicFramePr/>
                <a:graphic xmlns:a="http://schemas.openxmlformats.org/drawingml/2006/main">
                  <a:graphicData uri="http://schemas.microsoft.com/office/word/2010/wordprocessingShape">
                    <wps:wsp>
                      <wps:cNvSpPr/>
                      <wps:spPr>
                        <a:xfrm>
                          <a:off x="0" y="0"/>
                          <a:ext cx="2387600" cy="749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78FF" id="Rectangle 137" o:spid="_x0000_s1026" style="position:absolute;margin-left:81.8pt;margin-top:87.8pt;width:188pt;height:5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" filled="f" strokecolor="red" strokeweight="2pt"/>
            </w:pict>
          </mc:Fallback>
        </mc:AlternateContent>
      </w:r>
      <w:r>
        <w:rPr>
          <w:b/>
          <w:bCs/>
          <w:noProof/>
        </w:rPr>
        <w:drawing>
          <wp:inline distT="0" distB="0" distL="0" distR="0" wp14:anchorId="27AD907C" wp14:editId="4371287D">
            <wp:extent cx="3850640" cy="2418326"/>
            <wp:effectExtent l="0" t="0" r="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78704" cy="2435951"/>
                    </a:xfrm>
                    <a:prstGeom prst="rect">
                      <a:avLst/>
                    </a:prstGeom>
                  </pic:spPr>
                </pic:pic>
              </a:graphicData>
            </a:graphic>
          </wp:inline>
        </w:drawing>
      </w:r>
    </w:p>
    <w:p w14:paraId="037D955B" w14:textId="0573E0EF"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6FB4FEB7">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63"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46C247B4" w:rsidR="009E6536" w:rsidRDefault="009E6536" w:rsidP="009E6536">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sidR="001D7739">
        <w:rPr>
          <w:b/>
          <w:bCs/>
        </w:rPr>
        <w:t>g</w:t>
      </w:r>
      <w:r w:rsidRPr="00295407">
        <w:rPr>
          <w:b/>
          <w:bCs/>
        </w:rPr>
        <w:t>:</w:t>
      </w:r>
      <w:r w:rsidRPr="00295407">
        <w:t xml:space="preserve"> </w:t>
      </w:r>
      <w:r>
        <w:t xml:space="preserve">Click on the </w:t>
      </w:r>
      <w:r>
        <w:rPr>
          <w:b/>
          <w:bCs/>
        </w:rPr>
        <w:t xml:space="preserve">Overview </w:t>
      </w:r>
      <w:r>
        <w:t xml:space="preserve">tab for a convenient way of viewing the </w:t>
      </w:r>
      <w:r w:rsidR="00801683">
        <w:t>last known values &amp; a</w:t>
      </w:r>
      <w:r>
        <w:t>verages</w:t>
      </w:r>
      <w:r w:rsidR="00801683">
        <w:t xml:space="preserve"> for all telemetry which has been reported. Use the cursor and hover over any part of each of the line graphs to see </w:t>
      </w:r>
      <w:r w:rsidR="00DA409E">
        <w:t xml:space="preserve">the average </w:t>
      </w:r>
      <w:r w:rsidR="00801683">
        <w:t>value for a specific date/time in the history of logged events</w:t>
      </w:r>
    </w:p>
    <w:p w14:paraId="74CAEB01" w14:textId="66D56A43" w:rsidR="009E6536" w:rsidRDefault="00DA409E" w:rsidP="00DA409E">
      <w:pPr>
        <w:widowControl w:val="0"/>
        <w:autoSpaceDE w:val="0"/>
        <w:autoSpaceDN w:val="0"/>
        <w:adjustRightInd w:val="0"/>
        <w:spacing w:before="240" w:after="120" w:line="240" w:lineRule="auto"/>
        <w:ind w:left="2340" w:hanging="900"/>
      </w:pPr>
      <w:r>
        <w:rPr>
          <w:noProof/>
        </w:rPr>
        <mc:AlternateContent>
          <mc:Choice Requires="wps">
            <w:drawing>
              <wp:anchor distT="0" distB="0" distL="114300" distR="114300" simplePos="0" relativeHeight="251808768" behindDoc="0" locked="0" layoutInCell="1" allowOverlap="1" wp14:anchorId="660A4EF2" wp14:editId="6E499E27">
                <wp:simplePos x="0" y="0"/>
                <wp:positionH relativeFrom="column">
                  <wp:posOffset>414020</wp:posOffset>
                </wp:positionH>
                <wp:positionV relativeFrom="paragraph">
                  <wp:posOffset>27178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0A4E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4" o:spid="_x0000_s1064" type="#_x0000_t13" style="position:absolute;left:0;text-align:left;margin-left:32.6pt;margin-top:21.4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Pr>
          <w:noProof/>
        </w:rPr>
        <w:drawing>
          <wp:inline distT="0" distB="0" distL="0" distR="0" wp14:anchorId="172C5292" wp14:editId="6EE7D424">
            <wp:extent cx="5100320" cy="4705723"/>
            <wp:effectExtent l="0" t="0" r="508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121371" cy="4725146"/>
                    </a:xfrm>
                    <a:prstGeom prst="rect">
                      <a:avLst/>
                    </a:prstGeom>
                  </pic:spPr>
                </pic:pic>
              </a:graphicData>
            </a:graphic>
          </wp:inline>
        </w:drawing>
      </w:r>
    </w:p>
    <w:p w14:paraId="27063921" w14:textId="35B8ECCD"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24BE58F0">
                <wp:simplePos x="0" y="0"/>
                <wp:positionH relativeFrom="column">
                  <wp:posOffset>-254000</wp:posOffset>
                </wp:positionH>
                <wp:positionV relativeFrom="paragraph">
                  <wp:posOffset>7181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65" type="#_x0000_t13" style="position:absolute;left:0;text-align:left;margin-left:-20pt;margin-top:56.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C6Wd+/4wAAAA8BAAAPAAAAAAAAAAAAAAAAANoEAABkcnMvZG93bnJldi54bWxQSwUGAAAAAAQA&#13;&#10;BADzAAAA6gU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7B6DB9C2">
            <wp:extent cx="1991933" cy="147320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040200" cy="1508897"/>
                    </a:xfrm>
                    <a:prstGeom prst="rect">
                      <a:avLst/>
                    </a:prstGeom>
                  </pic:spPr>
                </pic:pic>
              </a:graphicData>
            </a:graphic>
          </wp:inline>
        </w:drawing>
      </w:r>
    </w:p>
    <w:p w14:paraId="00E8D099" w14:textId="5B1B7970" w:rsidR="00405A6A" w:rsidRDefault="00405A6A" w:rsidP="00994605">
      <w:pPr>
        <w:widowControl w:val="0"/>
        <w:tabs>
          <w:tab w:val="left" w:pos="3600"/>
        </w:tabs>
        <w:autoSpaceDE w:val="0"/>
        <w:autoSpaceDN w:val="0"/>
        <w:adjustRightInd w:val="0"/>
        <w:spacing w:before="360" w:after="240" w:line="240" w:lineRule="auto"/>
        <w:ind w:right="7186"/>
        <w:rPr>
          <w:b/>
          <w:bCs/>
          <w:spacing w:val="-9"/>
          <w:sz w:val="32"/>
          <w:szCs w:val="32"/>
        </w:rPr>
      </w:pPr>
      <w:r>
        <w:rPr>
          <w:b/>
          <w:bCs/>
          <w:noProof/>
          <w:spacing w:val="-9"/>
          <w:sz w:val="32"/>
          <w:szCs w:val="32"/>
        </w:rPr>
        <w:drawing>
          <wp:inline distT="0" distB="0" distL="0" distR="0" wp14:anchorId="480E9A39" wp14:editId="1E367E12">
            <wp:extent cx="6492240" cy="41871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492240" cy="4187190"/>
                    </a:xfrm>
                    <a:prstGeom prst="rect">
                      <a:avLst/>
                    </a:prstGeom>
                  </pic:spPr>
                </pic:pic>
              </a:graphicData>
            </a:graphic>
          </wp:inline>
        </w:drawing>
      </w:r>
    </w:p>
    <w:p w14:paraId="3F1B3A58" w14:textId="509F0DFF"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312038E" w:rsidR="00994605" w:rsidRDefault="00770930" w:rsidP="00994605">
      <w:pPr>
        <w:widowControl w:val="0"/>
        <w:tabs>
          <w:tab w:val="left" w:pos="3600"/>
        </w:tabs>
        <w:autoSpaceDE w:val="0"/>
        <w:autoSpaceDN w:val="0"/>
        <w:adjustRightInd w:val="0"/>
        <w:spacing w:after="120" w:line="240" w:lineRule="auto"/>
      </w:pPr>
      <w:r>
        <w:t>The last reported value</w:t>
      </w:r>
      <w:r w:rsidR="00C40EA2">
        <w:t>s</w:t>
      </w:r>
      <w:r>
        <w:t xml:space="preserve"> for the Multimeter </w:t>
      </w:r>
      <w:r w:rsidR="00CE1D21">
        <w:t>c</w:t>
      </w:r>
      <w:r>
        <w:t>lick</w:t>
      </w:r>
      <w:r w:rsidR="00CE1D21">
        <w:t>’s</w:t>
      </w:r>
      <w:r>
        <w:t xml:space="preserve"> </w:t>
      </w:r>
      <w:r w:rsidR="00C40EA2">
        <w:t>sensors (</w:t>
      </w:r>
      <w:r>
        <w:t>voltage</w:t>
      </w:r>
      <w:r w:rsidR="00CE1D21">
        <w:t>, current, capacitance</w:t>
      </w:r>
      <w:r w:rsidR="00C40EA2">
        <w:t>, resistance)</w:t>
      </w:r>
      <w:r>
        <w:t xml:space="preserve"> will be displayed on the Dashboard</w:t>
      </w:r>
      <w:r w:rsidR="00FA5986">
        <w:t>. The Dashboard can be easily edited to add more tiles to visualize</w:t>
      </w:r>
      <w:r w:rsidR="00C40EA2">
        <w:t xml:space="preserve"> </w:t>
      </w:r>
      <w:r w:rsidR="00FA5986">
        <w:t>telemetry in various formats</w:t>
      </w:r>
      <w:r w:rsidR="00405A6A">
        <w:t xml:space="preserve"> (e.g. averages, bar charts, line graphs, heat maps, images, event history, state history, pie charts, key performance indicators, markdowns, external content, labels, maps)</w:t>
      </w:r>
      <w:r w:rsidR="00FA5986">
        <w:t>.</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6083357"/>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6"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4910D50A" w:rsidR="00577647" w:rsidRPr="00E62C29"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r w:rsidR="00E62C29">
        <w:rPr>
          <w:b/>
          <w:bCs/>
        </w:rPr>
        <w:t xml:space="preserve"> </w:t>
      </w:r>
      <w:r w:rsidR="00E62C29" w:rsidRPr="00E62C29">
        <w:t>(repeat to add any of the other Multimeter click sensors)</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7"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E5a7nzjAAAADgEAAA8AAAAAAAAAAAAAAAAA2QQAAGRycy9kb3ducmV2LnhtbFBLBQYAAAAABAAE&#13;&#10;APMAAADpBQ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8"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vCi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J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9"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6"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70"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7">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71"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mu1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Z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Cb&#13;&#10;rmu1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72"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Cg&#13;&#10;D0L4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73"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Yp1gAIAAF8FAAAOAAAAZHJzL2Uyb0RvYy54bWysVM1u2zAMvg/YOwi6r06yZM2C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EC6D" id="Right Arrow 34" o:spid="_x0000_s1074"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proofErr w:type="spellStart"/>
      <w:r w:rsidRPr="00515D82">
        <w:rPr>
          <w:b/>
          <w:bCs/>
        </w:rPr>
        <w:t>Unschedule</w:t>
      </w:r>
      <w:proofErr w:type="spellEnd"/>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7"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09">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75"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LxagAIAAF8FAAAOAAAAZHJzL2Uyb0RvYy54bWysVM1u2zAMvg/YOwi6r06yZEuD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6"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iw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r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FXy&#13;&#10;LA1/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77"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OSA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l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8"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c3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p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C4&#13;&#10;Mc3N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5"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A6A23" w14:textId="77777777" w:rsidR="0065323E" w:rsidRDefault="0065323E" w:rsidP="00B47B7E">
      <w:pPr>
        <w:spacing w:after="0" w:line="240" w:lineRule="auto"/>
      </w:pPr>
      <w:r>
        <w:separator/>
      </w:r>
    </w:p>
  </w:endnote>
  <w:endnote w:type="continuationSeparator" w:id="0">
    <w:p w14:paraId="2D69EC1C" w14:textId="77777777" w:rsidR="0065323E" w:rsidRDefault="0065323E" w:rsidP="00B47B7E">
      <w:pPr>
        <w:spacing w:after="0" w:line="240" w:lineRule="auto"/>
      </w:pPr>
      <w:r>
        <w:continuationSeparator/>
      </w:r>
    </w:p>
  </w:endnote>
  <w:endnote w:type="continuationNotice" w:id="1">
    <w:p w14:paraId="633F9CDE" w14:textId="77777777" w:rsidR="0065323E" w:rsidRDefault="006532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9F4F4" w14:textId="77777777" w:rsidR="0065323E" w:rsidRDefault="0065323E" w:rsidP="00B47B7E">
      <w:pPr>
        <w:spacing w:after="0" w:line="240" w:lineRule="auto"/>
      </w:pPr>
      <w:r>
        <w:separator/>
      </w:r>
    </w:p>
  </w:footnote>
  <w:footnote w:type="continuationSeparator" w:id="0">
    <w:p w14:paraId="3446BDFF" w14:textId="77777777" w:rsidR="0065323E" w:rsidRDefault="0065323E" w:rsidP="00B47B7E">
      <w:pPr>
        <w:spacing w:after="0" w:line="240" w:lineRule="auto"/>
      </w:pPr>
      <w:r>
        <w:continuationSeparator/>
      </w:r>
    </w:p>
  </w:footnote>
  <w:footnote w:type="continuationNotice" w:id="1">
    <w:p w14:paraId="574DA3F1" w14:textId="77777777" w:rsidR="0065323E" w:rsidRDefault="006532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533"/>
    <w:multiLevelType w:val="hybridMultilevel"/>
    <w:tmpl w:val="F5DED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0E6"/>
    <w:multiLevelType w:val="hybridMultilevel"/>
    <w:tmpl w:val="BE8A4C90"/>
    <w:lvl w:ilvl="0" w:tplc="9684E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11"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5"/>
  </w:num>
  <w:num w:numId="2" w16cid:durableId="256717430">
    <w:abstractNumId w:val="8"/>
  </w:num>
  <w:num w:numId="3" w16cid:durableId="233511042">
    <w:abstractNumId w:val="6"/>
  </w:num>
  <w:num w:numId="4" w16cid:durableId="1039672786">
    <w:abstractNumId w:val="11"/>
  </w:num>
  <w:num w:numId="5" w16cid:durableId="1139609814">
    <w:abstractNumId w:val="3"/>
  </w:num>
  <w:num w:numId="6" w16cid:durableId="212694709">
    <w:abstractNumId w:val="7"/>
  </w:num>
  <w:num w:numId="7" w16cid:durableId="500197076">
    <w:abstractNumId w:val="2"/>
  </w:num>
  <w:num w:numId="8" w16cid:durableId="538594455">
    <w:abstractNumId w:val="12"/>
  </w:num>
  <w:num w:numId="9" w16cid:durableId="1046562448">
    <w:abstractNumId w:val="4"/>
  </w:num>
  <w:num w:numId="10" w16cid:durableId="7757476">
    <w:abstractNumId w:val="10"/>
  </w:num>
  <w:num w:numId="11" w16cid:durableId="2006587423">
    <w:abstractNumId w:val="1"/>
  </w:num>
  <w:num w:numId="12" w16cid:durableId="2147241437">
    <w:abstractNumId w:val="9"/>
  </w:num>
  <w:num w:numId="13" w16cid:durableId="102402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73D89"/>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25C06"/>
    <w:rsid w:val="00132ECC"/>
    <w:rsid w:val="00133890"/>
    <w:rsid w:val="00137C95"/>
    <w:rsid w:val="001458A6"/>
    <w:rsid w:val="00165438"/>
    <w:rsid w:val="0017238F"/>
    <w:rsid w:val="00173586"/>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2C1"/>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6E8"/>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4B53"/>
    <w:rsid w:val="003C6991"/>
    <w:rsid w:val="003E1425"/>
    <w:rsid w:val="003E225F"/>
    <w:rsid w:val="00405A6A"/>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F455F"/>
    <w:rsid w:val="004F6722"/>
    <w:rsid w:val="00503B36"/>
    <w:rsid w:val="005050ED"/>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23E"/>
    <w:rsid w:val="0065351F"/>
    <w:rsid w:val="00653ABE"/>
    <w:rsid w:val="00654F8A"/>
    <w:rsid w:val="00662CBE"/>
    <w:rsid w:val="006767C9"/>
    <w:rsid w:val="00681111"/>
    <w:rsid w:val="00682453"/>
    <w:rsid w:val="006855F1"/>
    <w:rsid w:val="00691C70"/>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C4907"/>
    <w:rsid w:val="007D538D"/>
    <w:rsid w:val="007D5BFD"/>
    <w:rsid w:val="007F5642"/>
    <w:rsid w:val="007F56E4"/>
    <w:rsid w:val="007F6062"/>
    <w:rsid w:val="007F623F"/>
    <w:rsid w:val="00800B0F"/>
    <w:rsid w:val="00801683"/>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0E5D"/>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24DA"/>
    <w:rsid w:val="00A83F0E"/>
    <w:rsid w:val="00A87025"/>
    <w:rsid w:val="00A94D77"/>
    <w:rsid w:val="00AA107D"/>
    <w:rsid w:val="00AA1FF7"/>
    <w:rsid w:val="00AA40F5"/>
    <w:rsid w:val="00AA4D23"/>
    <w:rsid w:val="00AA695E"/>
    <w:rsid w:val="00AA6AD5"/>
    <w:rsid w:val="00AB08DD"/>
    <w:rsid w:val="00AC4029"/>
    <w:rsid w:val="00AC6516"/>
    <w:rsid w:val="00AC6ED0"/>
    <w:rsid w:val="00AE4FAD"/>
    <w:rsid w:val="00AE699D"/>
    <w:rsid w:val="00AF08D7"/>
    <w:rsid w:val="00AF257F"/>
    <w:rsid w:val="00AF5C7A"/>
    <w:rsid w:val="00AF6F3D"/>
    <w:rsid w:val="00B01BF1"/>
    <w:rsid w:val="00B03F2D"/>
    <w:rsid w:val="00B04C46"/>
    <w:rsid w:val="00B06E19"/>
    <w:rsid w:val="00B1213E"/>
    <w:rsid w:val="00B1386F"/>
    <w:rsid w:val="00B13993"/>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97980"/>
    <w:rsid w:val="00BA3F23"/>
    <w:rsid w:val="00BB2262"/>
    <w:rsid w:val="00BB7709"/>
    <w:rsid w:val="00BC3775"/>
    <w:rsid w:val="00BC73FE"/>
    <w:rsid w:val="00BD301C"/>
    <w:rsid w:val="00BE1221"/>
    <w:rsid w:val="00BE2B8F"/>
    <w:rsid w:val="00BE49FA"/>
    <w:rsid w:val="00BE4A05"/>
    <w:rsid w:val="00BE61CE"/>
    <w:rsid w:val="00BF1872"/>
    <w:rsid w:val="00BF5A53"/>
    <w:rsid w:val="00C02F58"/>
    <w:rsid w:val="00C07B4B"/>
    <w:rsid w:val="00C14972"/>
    <w:rsid w:val="00C165F8"/>
    <w:rsid w:val="00C20B58"/>
    <w:rsid w:val="00C24C2D"/>
    <w:rsid w:val="00C271D7"/>
    <w:rsid w:val="00C40EA2"/>
    <w:rsid w:val="00C41D9D"/>
    <w:rsid w:val="00C47A96"/>
    <w:rsid w:val="00C51B90"/>
    <w:rsid w:val="00C533C9"/>
    <w:rsid w:val="00C60921"/>
    <w:rsid w:val="00C623A0"/>
    <w:rsid w:val="00C675E1"/>
    <w:rsid w:val="00C71640"/>
    <w:rsid w:val="00C7577D"/>
    <w:rsid w:val="00C75907"/>
    <w:rsid w:val="00C75BC8"/>
    <w:rsid w:val="00C766D7"/>
    <w:rsid w:val="00C87EA3"/>
    <w:rsid w:val="00C924FA"/>
    <w:rsid w:val="00CA1335"/>
    <w:rsid w:val="00CA235C"/>
    <w:rsid w:val="00CA4250"/>
    <w:rsid w:val="00CA5EFB"/>
    <w:rsid w:val="00CB2B39"/>
    <w:rsid w:val="00CB373D"/>
    <w:rsid w:val="00CB61A0"/>
    <w:rsid w:val="00CC1AC1"/>
    <w:rsid w:val="00CC4DE1"/>
    <w:rsid w:val="00CD34C9"/>
    <w:rsid w:val="00CD67E7"/>
    <w:rsid w:val="00CD6DEB"/>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09E"/>
    <w:rsid w:val="00DA4FA4"/>
    <w:rsid w:val="00DB0C60"/>
    <w:rsid w:val="00DC743B"/>
    <w:rsid w:val="00DD478E"/>
    <w:rsid w:val="00DF1C1D"/>
    <w:rsid w:val="00DF290B"/>
    <w:rsid w:val="00DF4318"/>
    <w:rsid w:val="00DF4849"/>
    <w:rsid w:val="00E058DA"/>
    <w:rsid w:val="00E11196"/>
    <w:rsid w:val="00E11C7D"/>
    <w:rsid w:val="00E1205D"/>
    <w:rsid w:val="00E13003"/>
    <w:rsid w:val="00E16A79"/>
    <w:rsid w:val="00E17055"/>
    <w:rsid w:val="00E20B6F"/>
    <w:rsid w:val="00E24140"/>
    <w:rsid w:val="00E3041C"/>
    <w:rsid w:val="00E311E9"/>
    <w:rsid w:val="00E3390D"/>
    <w:rsid w:val="00E40B6E"/>
    <w:rsid w:val="00E40CFA"/>
    <w:rsid w:val="00E41FFC"/>
    <w:rsid w:val="00E4509F"/>
    <w:rsid w:val="00E46BBB"/>
    <w:rsid w:val="00E47A72"/>
    <w:rsid w:val="00E517D5"/>
    <w:rsid w:val="00E61D14"/>
    <w:rsid w:val="00E62C29"/>
    <w:rsid w:val="00E63609"/>
    <w:rsid w:val="00E66154"/>
    <w:rsid w:val="00E66CE1"/>
    <w:rsid w:val="00E76026"/>
    <w:rsid w:val="00E76783"/>
    <w:rsid w:val="00E82C6D"/>
    <w:rsid w:val="00E83CD1"/>
    <w:rsid w:val="00E92E25"/>
    <w:rsid w:val="00E93AA6"/>
    <w:rsid w:val="00E945E7"/>
    <w:rsid w:val="00E94944"/>
    <w:rsid w:val="00E953E2"/>
    <w:rsid w:val="00EA1A6F"/>
    <w:rsid w:val="00EA3263"/>
    <w:rsid w:val="00EA3D46"/>
    <w:rsid w:val="00EA5E79"/>
    <w:rsid w:val="00EA6CC4"/>
    <w:rsid w:val="00EB54AA"/>
    <w:rsid w:val="00EC01E8"/>
    <w:rsid w:val="00EC1ED9"/>
    <w:rsid w:val="00EC3D01"/>
    <w:rsid w:val="00EC719F"/>
    <w:rsid w:val="00ED2273"/>
    <w:rsid w:val="00EE7110"/>
    <w:rsid w:val="00EE7B04"/>
    <w:rsid w:val="00EF019B"/>
    <w:rsid w:val="00EF78BC"/>
    <w:rsid w:val="00F01FD5"/>
    <w:rsid w:val="00F06DFC"/>
    <w:rsid w:val="00F179C7"/>
    <w:rsid w:val="00F22BB0"/>
    <w:rsid w:val="00F2441A"/>
    <w:rsid w:val="00F24DD7"/>
    <w:rsid w:val="00F31AD7"/>
    <w:rsid w:val="00F34280"/>
    <w:rsid w:val="00F36701"/>
    <w:rsid w:val="00F41C29"/>
    <w:rsid w:val="00F45953"/>
    <w:rsid w:val="00F538B3"/>
    <w:rsid w:val="00F53B1D"/>
    <w:rsid w:val="00F56E7E"/>
    <w:rsid w:val="00F627A5"/>
    <w:rsid w:val="00F70B54"/>
    <w:rsid w:val="00F70E67"/>
    <w:rsid w:val="00F72FC5"/>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theme" Target="theme/theme1.xml"/><Relationship Id="rId21" Type="http://schemas.openxmlformats.org/officeDocument/2006/relationships/hyperlink" Target="https://github.com/MicrochipTech/AzureDemo_AnyCloud" TargetMode="External"/><Relationship Id="rId42" Type="http://schemas.openxmlformats.org/officeDocument/2006/relationships/hyperlink" Target="https://apps.azureiotcentral.com/home" TargetMode="External"/><Relationship Id="rId47" Type="http://schemas.openxmlformats.org/officeDocument/2006/relationships/image" Target="media/image23.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image" Target="media/image85.png"/><Relationship Id="rId16" Type="http://schemas.openxmlformats.org/officeDocument/2006/relationships/hyperlink" Target="https://www.mikroe.com/multimeter-click" TargetMode="External"/><Relationship Id="rId107" Type="http://schemas.openxmlformats.org/officeDocument/2006/relationships/hyperlink" Target="https://docs.microsoft.com/en-us/azure/iot-central/core/howto-manage-devices-in-bulk" TargetMode="External"/><Relationship Id="rId11" Type="http://schemas.openxmlformats.org/officeDocument/2006/relationships/header" Target="header1.xml"/><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github.com/Azure/iot-plugandplay-models" TargetMode="External"/><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5.png"/><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86.pn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1.png"/><Relationship Id="rId38" Type="http://schemas.openxmlformats.org/officeDocument/2006/relationships/hyperlink" Target="https://github.com/Azure/iot-plugandplay-models" TargetMode="External"/><Relationship Id="rId59" Type="http://schemas.openxmlformats.org/officeDocument/2006/relationships/image" Target="media/image34.png"/><Relationship Id="rId103" Type="http://schemas.openxmlformats.org/officeDocument/2006/relationships/image" Target="media/image77.png"/><Relationship Id="rId108" Type="http://schemas.openxmlformats.org/officeDocument/2006/relationships/image" Target="media/image81.png"/><Relationship Id="rId54" Type="http://schemas.openxmlformats.org/officeDocument/2006/relationships/image" Target="media/image29.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hyperlink" Target="https://docs.microsoft.com/en-us/azure/iot-central/core/howto-create-analytic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mikroe.com/" TargetMode="External"/><Relationship Id="rId28" Type="http://schemas.openxmlformats.org/officeDocument/2006/relationships/image" Target="media/image6.png"/><Relationship Id="rId49" Type="http://schemas.openxmlformats.org/officeDocument/2006/relationships/image" Target="media/image25.png"/><Relationship Id="rId114" Type="http://schemas.openxmlformats.org/officeDocument/2006/relationships/image" Target="media/image87.png"/><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109" Type="http://schemas.openxmlformats.org/officeDocument/2006/relationships/image" Target="media/image82.png"/><Relationship Id="rId34" Type="http://schemas.openxmlformats.org/officeDocument/2006/relationships/image" Target="media/image12.png"/><Relationship Id="rId50" Type="http://schemas.openxmlformats.org/officeDocument/2006/relationships/image" Target="media/image26.png"/><Relationship Id="rId55" Type="http://schemas.openxmlformats.org/officeDocument/2006/relationships/image" Target="media/image30.png"/><Relationship Id="rId76" Type="http://schemas.openxmlformats.org/officeDocument/2006/relationships/image" Target="media/image51.png"/><Relationship Id="rId97" Type="http://schemas.openxmlformats.org/officeDocument/2006/relationships/image" Target="media/image71.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png"/><Relationship Id="rId40" Type="http://schemas.openxmlformats.org/officeDocument/2006/relationships/image" Target="media/image17.png"/><Relationship Id="rId45" Type="http://schemas.openxmlformats.org/officeDocument/2006/relationships/image" Target="media/image21.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3.png"/><Relationship Id="rId115" Type="http://schemas.openxmlformats.org/officeDocument/2006/relationships/hyperlink" Target="https://docs.microsoft.com/en-us/azure/iot-central/core/howto-configure-rules" TargetMode="External"/><Relationship Id="rId61" Type="http://schemas.openxmlformats.org/officeDocument/2006/relationships/image" Target="media/image36.png"/><Relationship Id="rId82" Type="http://schemas.openxmlformats.org/officeDocument/2006/relationships/image" Target="media/image57.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31.png"/><Relationship Id="rId77" Type="http://schemas.openxmlformats.org/officeDocument/2006/relationships/image" Target="media/image52.png"/><Relationship Id="rId100" Type="http://schemas.openxmlformats.org/officeDocument/2006/relationships/image" Target="media/image74.png"/><Relationship Id="rId105" Type="http://schemas.openxmlformats.org/officeDocument/2006/relationships/image" Target="media/image79.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7.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22.png"/><Relationship Id="rId67" Type="http://schemas.openxmlformats.org/officeDocument/2006/relationships/image" Target="media/image42.png"/><Relationship Id="rId116"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image" Target="media/image18.png"/><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4.png"/><Relationship Id="rId15" Type="http://schemas.openxmlformats.org/officeDocument/2006/relationships/hyperlink" Target="https://www.microchip.com/en-us/development-tool/EV96B94A" TargetMode="External"/><Relationship Id="rId36" Type="http://schemas.openxmlformats.org/officeDocument/2006/relationships/image" Target="media/image14.png"/><Relationship Id="rId57" Type="http://schemas.openxmlformats.org/officeDocument/2006/relationships/image" Target="media/image32.png"/><Relationship Id="rId106"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4.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4155</Words>
  <Characters>2368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4</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4</cp:revision>
  <dcterms:created xsi:type="dcterms:W3CDTF">2023-02-01T20:24:00Z</dcterms:created>
  <dcterms:modified xsi:type="dcterms:W3CDTF">2023-02-0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